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468B2D" w14:textId="77777777" w:rsidR="00921D03" w:rsidRDefault="00921D03">
      <w:pPr>
        <w:spacing w:after="18" w:line="160" w:lineRule="exact"/>
        <w:rPr>
          <w:rFonts w:ascii="Times New Roman" w:eastAsia="Times New Roman" w:hAnsi="Times New Roman" w:cs="Times New Roman"/>
          <w:sz w:val="16"/>
          <w:szCs w:val="16"/>
        </w:rPr>
      </w:pPr>
    </w:p>
    <w:p w14:paraId="535622BA" w14:textId="77777777" w:rsidR="00921D03" w:rsidRDefault="00E609CD">
      <w:pPr>
        <w:spacing w:after="0" w:line="240" w:lineRule="auto"/>
        <w:ind w:left="306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TE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Mode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urriculum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Worksheet</w:t>
      </w:r>
    </w:p>
    <w:p w14:paraId="2A7F2133" w14:textId="77777777" w:rsidR="00921D03" w:rsidRDefault="00921D03">
      <w:pPr>
        <w:spacing w:after="54" w:line="240" w:lineRule="exact"/>
        <w:rPr>
          <w:rFonts w:ascii="Arial" w:eastAsia="Arial" w:hAnsi="Arial" w:cs="Arial"/>
          <w:sz w:val="24"/>
          <w:szCs w:val="24"/>
        </w:rPr>
      </w:pPr>
    </w:p>
    <w:p w14:paraId="6A295D05" w14:textId="77777777" w:rsidR="00921D03" w:rsidRDefault="00E609CD">
      <w:pPr>
        <w:spacing w:after="0" w:line="240" w:lineRule="auto"/>
        <w:ind w:left="337" w:right="-20"/>
        <w:rPr>
          <w:rFonts w:ascii="Arial" w:eastAsia="Arial" w:hAnsi="Arial" w:cs="Arial"/>
          <w:i/>
          <w:iCs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itle:</w:t>
      </w:r>
      <w:r>
        <w:rPr>
          <w:rFonts w:ascii="Arial" w:eastAsia="Arial" w:hAnsi="Arial" w:cs="Arial"/>
          <w:color w:val="000000"/>
          <w:spacing w:val="13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Digita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Effects</w:t>
      </w:r>
      <w:r>
        <w:rPr>
          <w:rFonts w:ascii="Arial" w:eastAsia="Arial" w:hAnsi="Arial" w:cs="Arial"/>
          <w:color w:val="000000"/>
          <w:spacing w:val="133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(FAST</w:t>
      </w:r>
      <w:r>
        <w:rPr>
          <w:rFonts w:ascii="Arial" w:eastAsia="Arial" w:hAnsi="Arial" w:cs="Arial"/>
          <w:color w:val="000000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TRACK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Certificat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in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One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Year)</w:t>
      </w:r>
    </w:p>
    <w:p w14:paraId="4FE26B32" w14:textId="77777777" w:rsidR="00921D03" w:rsidRDefault="00921D03">
      <w:pPr>
        <w:spacing w:after="19" w:line="140" w:lineRule="exact"/>
        <w:rPr>
          <w:rFonts w:ascii="Arial" w:eastAsia="Arial" w:hAnsi="Arial" w:cs="Arial"/>
          <w:sz w:val="14"/>
          <w:szCs w:val="14"/>
        </w:rPr>
      </w:pPr>
    </w:p>
    <w:p w14:paraId="3C3749F6" w14:textId="77777777" w:rsidR="00921D03" w:rsidRDefault="00E609CD">
      <w:pPr>
        <w:tabs>
          <w:tab w:val="left" w:pos="2563"/>
        </w:tabs>
        <w:spacing w:after="0" w:line="240" w:lineRule="auto"/>
        <w:ind w:left="337" w:right="-20"/>
        <w:rPr>
          <w:rFonts w:ascii="Arial" w:eastAsia="Arial" w:hAnsi="Arial" w:cs="Arial"/>
          <w:i/>
          <w:iCs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otal units </w:t>
      </w:r>
      <w:r w:rsidR="006E7ECB">
        <w:rPr>
          <w:rFonts w:ascii="Arial" w:eastAsia="Arial" w:hAnsi="Arial" w:cs="Arial"/>
          <w:b/>
          <w:bCs/>
          <w:color w:val="000000"/>
          <w:sz w:val="24"/>
          <w:szCs w:val="24"/>
        </w:rPr>
        <w:t>16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.5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(al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units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are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semester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units)</w:t>
      </w:r>
    </w:p>
    <w:p w14:paraId="301D3251" w14:textId="77777777" w:rsidR="00921D03" w:rsidRDefault="00921D03">
      <w:pPr>
        <w:spacing w:after="54" w:line="240" w:lineRule="exact"/>
        <w:rPr>
          <w:rFonts w:ascii="Arial" w:eastAsia="Arial" w:hAnsi="Arial" w:cs="Arial"/>
          <w:sz w:val="24"/>
          <w:szCs w:val="24"/>
        </w:rPr>
      </w:pPr>
    </w:p>
    <w:p w14:paraId="6B201FFF" w14:textId="77777777" w:rsidR="00921D03" w:rsidRDefault="00921D03">
      <w:pPr>
        <w:sectPr w:rsidR="00921D03">
          <w:type w:val="continuous"/>
          <w:pgSz w:w="12240" w:h="15840"/>
          <w:pgMar w:top="1134" w:right="850" w:bottom="1134" w:left="1102" w:header="720" w:footer="720" w:gutter="0"/>
          <w:cols w:space="708"/>
        </w:sectPr>
      </w:pPr>
    </w:p>
    <w:p w14:paraId="4A7859EB" w14:textId="77777777" w:rsidR="00921D03" w:rsidRDefault="00E609CD">
      <w:pPr>
        <w:spacing w:after="0" w:line="240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ward Type (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indicat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one)</w:t>
      </w:r>
      <w:r>
        <w:rPr>
          <w:rFonts w:ascii="Arial" w:eastAsia="Arial" w:hAnsi="Arial" w:cs="Arial"/>
          <w:color w:val="000000"/>
          <w:sz w:val="24"/>
          <w:szCs w:val="24"/>
        </w:rPr>
        <w:t>:</w:t>
      </w:r>
    </w:p>
    <w:p w14:paraId="061E75F3" w14:textId="77777777" w:rsidR="00921D03" w:rsidRDefault="00E609CD">
      <w:pPr>
        <w:tabs>
          <w:tab w:val="left" w:pos="1843"/>
          <w:tab w:val="left" w:pos="3217"/>
        </w:tabs>
        <w:spacing w:before="9" w:after="0" w:line="247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___AA</w:t>
      </w:r>
      <w:r>
        <w:rPr>
          <w:rFonts w:ascii="Arial" w:eastAsia="Arial" w:hAnsi="Arial" w:cs="Arial"/>
          <w:color w:val="000000"/>
          <w:sz w:val="24"/>
          <w:szCs w:val="24"/>
        </w:rPr>
        <w:tab/>
        <w:t>__*AS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  <w:u w:val="single"/>
        </w:rPr>
        <w:t xml:space="preserve"> __</w:t>
      </w:r>
      <w:r>
        <w:rPr>
          <w:rFonts w:ascii="Arial" w:eastAsia="Arial" w:hAnsi="Arial" w:cs="Arial"/>
          <w:color w:val="000000"/>
          <w:sz w:val="24"/>
          <w:szCs w:val="24"/>
        </w:rPr>
        <w:t>Low-Unit Certificate *AS should be used for CTE and STEM.</w:t>
      </w:r>
    </w:p>
    <w:p w14:paraId="599F9C21" w14:textId="77777777" w:rsidR="00921D03" w:rsidRDefault="00921D03">
      <w:pPr>
        <w:spacing w:after="45" w:line="240" w:lineRule="exact"/>
        <w:rPr>
          <w:rFonts w:ascii="Arial" w:eastAsia="Arial" w:hAnsi="Arial" w:cs="Arial"/>
          <w:sz w:val="24"/>
          <w:szCs w:val="24"/>
        </w:rPr>
      </w:pPr>
    </w:p>
    <w:p w14:paraId="5B35884F" w14:textId="77777777" w:rsidR="00921D03" w:rsidRDefault="00E609CD">
      <w:pPr>
        <w:spacing w:after="0" w:line="233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“Core”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ourses:</w:t>
      </w:r>
    </w:p>
    <w:p w14:paraId="2FBB353D" w14:textId="77777777" w:rsidR="00921D03" w:rsidRDefault="00E609CD">
      <w:pPr>
        <w:spacing w:after="45" w:line="240" w:lineRule="exact"/>
        <w:rPr>
          <w:rFonts w:ascii="Arial" w:eastAsia="Arial" w:hAnsi="Arial" w:cs="Arial"/>
          <w:sz w:val="24"/>
          <w:szCs w:val="24"/>
        </w:rPr>
      </w:pPr>
      <w:r>
        <w:br w:type="column"/>
      </w:r>
    </w:p>
    <w:p w14:paraId="3BF62646" w14:textId="77777777" w:rsidR="00921D03" w:rsidRDefault="00E609CD">
      <w:pPr>
        <w:spacing w:after="0" w:line="240" w:lineRule="auto"/>
        <w:ind w:right="-20"/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</w:pPr>
      <w:r>
        <w:rPr>
          <w:rFonts w:ascii="Arial" w:eastAsia="Arial" w:hAnsi="Arial" w:cs="Arial"/>
          <w:color w:val="000000"/>
          <w:spacing w:val="25"/>
          <w:sz w:val="24"/>
          <w:szCs w:val="24"/>
        </w:rPr>
        <w:t>_X__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C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e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rtifi</w:t>
      </w:r>
      <w:r>
        <w:rPr>
          <w:rFonts w:ascii="Arial" w:eastAsia="Arial" w:hAnsi="Arial" w:cs="Arial"/>
          <w:color w:val="000000"/>
          <w:spacing w:val="25"/>
          <w:w w:val="112"/>
          <w:sz w:val="24"/>
          <w:szCs w:val="24"/>
          <w:u w:val="single"/>
        </w:rPr>
        <w:t>c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a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t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e</w:t>
      </w:r>
      <w:r>
        <w:rPr>
          <w:rFonts w:ascii="Arial" w:eastAsia="Arial" w:hAnsi="Arial" w:cs="Arial"/>
          <w:color w:val="000000"/>
          <w:spacing w:val="71"/>
          <w:sz w:val="24"/>
          <w:szCs w:val="24"/>
          <w:u w:val="single"/>
        </w:rPr>
        <w:t xml:space="preserve"> 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(</w:t>
      </w:r>
      <w:r>
        <w:rPr>
          <w:rFonts w:ascii="Arial" w:eastAsia="Arial" w:hAnsi="Arial" w:cs="Arial"/>
          <w:color w:val="000000"/>
          <w:spacing w:val="26"/>
          <w:w w:val="102"/>
          <w:sz w:val="24"/>
          <w:szCs w:val="24"/>
          <w:u w:val="single"/>
        </w:rPr>
        <w:t>≥</w:t>
      </w:r>
      <w:r>
        <w:rPr>
          <w:rFonts w:ascii="Arial" w:eastAsia="Arial" w:hAnsi="Arial" w:cs="Arial"/>
          <w:color w:val="000000"/>
          <w:spacing w:val="26"/>
          <w:w w:val="101"/>
          <w:sz w:val="24"/>
          <w:szCs w:val="24"/>
          <w:u w:val="single"/>
        </w:rPr>
        <w:t>12un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it</w:t>
      </w:r>
      <w:r>
        <w:rPr>
          <w:rFonts w:ascii="Arial" w:eastAsia="Arial" w:hAnsi="Arial" w:cs="Arial"/>
          <w:color w:val="000000"/>
          <w:spacing w:val="26"/>
          <w:w w:val="112"/>
          <w:sz w:val="24"/>
          <w:szCs w:val="24"/>
          <w:u w:val="single"/>
        </w:rPr>
        <w:t>s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)</w:t>
      </w:r>
    </w:p>
    <w:p w14:paraId="6D271F59" w14:textId="77777777" w:rsidR="00921D03" w:rsidRDefault="00921D03">
      <w:pPr>
        <w:spacing w:after="0" w:line="240" w:lineRule="exact"/>
        <w:rPr>
          <w:rFonts w:ascii="Arial" w:eastAsia="Arial" w:hAnsi="Arial" w:cs="Arial"/>
          <w:spacing w:val="26"/>
          <w:sz w:val="24"/>
          <w:szCs w:val="24"/>
        </w:rPr>
      </w:pPr>
    </w:p>
    <w:p w14:paraId="10EA83F5" w14:textId="77777777" w:rsidR="00921D03" w:rsidRDefault="00921D03">
      <w:pPr>
        <w:spacing w:after="99" w:line="240" w:lineRule="exact"/>
        <w:rPr>
          <w:rFonts w:ascii="Arial" w:eastAsia="Arial" w:hAnsi="Arial" w:cs="Arial"/>
          <w:spacing w:val="26"/>
          <w:sz w:val="24"/>
          <w:szCs w:val="24"/>
        </w:rPr>
      </w:pPr>
    </w:p>
    <w:p w14:paraId="0FD513C4" w14:textId="77777777" w:rsidR="00921D03" w:rsidRDefault="00E609CD">
      <w:pPr>
        <w:spacing w:after="0" w:line="233" w:lineRule="auto"/>
        <w:ind w:left="1441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  <w:u w:val="single"/>
        </w:rPr>
        <w:t>10.5</w:t>
      </w:r>
      <w:r>
        <w:rPr>
          <w:rFonts w:ascii="Arial" w:eastAsia="Arial" w:hAnsi="Arial" w:cs="Arial"/>
          <w:color w:val="00000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units</w:t>
      </w:r>
    </w:p>
    <w:p w14:paraId="7C63FDCC" w14:textId="77777777" w:rsidR="00921D03" w:rsidRDefault="00921D03">
      <w:pPr>
        <w:sectPr w:rsidR="00921D03">
          <w:type w:val="continuous"/>
          <w:pgSz w:w="12240" w:h="15840"/>
          <w:pgMar w:top="1134" w:right="850" w:bottom="1134" w:left="1102" w:header="720" w:footer="720" w:gutter="0"/>
          <w:cols w:num="2" w:space="708" w:equalWidth="0">
            <w:col w:w="5645" w:space="451"/>
            <w:col w:w="4191" w:space="0"/>
          </w:cols>
        </w:sectPr>
      </w:pPr>
    </w:p>
    <w:p w14:paraId="230C72C6" w14:textId="77777777" w:rsidR="00921D03" w:rsidRDefault="00921D03">
      <w:pPr>
        <w:spacing w:after="4" w:line="140" w:lineRule="exact"/>
        <w:rPr>
          <w:rFonts w:ascii="Times New Roman" w:eastAsia="Times New Roman" w:hAnsi="Times New Roman" w:cs="Times New Roman"/>
          <w:sz w:val="14"/>
          <w:szCs w:val="1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921D03" w14:paraId="64CE9325" w14:textId="77777777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9BCC8E" w14:textId="77777777" w:rsidR="00921D03" w:rsidRDefault="00E609CD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Title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(units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32706" w14:textId="77777777" w:rsidR="00921D03" w:rsidRDefault="00E609CD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C-ID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FCD6F1" w14:textId="77777777" w:rsidR="00921D03" w:rsidRDefault="00E609CD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Rationale</w:t>
            </w:r>
          </w:p>
        </w:tc>
      </w:tr>
      <w:tr w:rsidR="00921D03" w14:paraId="017129B6" w14:textId="77777777" w:rsidTr="0015366D">
        <w:trPr>
          <w:cantSplit/>
          <w:trHeight w:hRule="exact" w:val="582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FEA1A" w14:textId="77777777" w:rsidR="00921D03" w:rsidRDefault="00E609C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Digital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Media</w:t>
            </w:r>
            <w:r>
              <w:rPr>
                <w:rFonts w:ascii="Cambria" w:eastAsia="Cambria" w:hAnsi="Cambria" w:cs="Cambria"/>
                <w:color w:val="000000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F4C45C" w14:textId="77777777" w:rsidR="00921D03" w:rsidRDefault="006E7ECB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DMGR </w:t>
            </w:r>
            <w:r w:rsidR="00E609CD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100</w:t>
            </w:r>
            <w:r w:rsidR="00A30D6C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DB9E4" w14:textId="77777777" w:rsidR="00921D03" w:rsidRPr="006E34CE" w:rsidRDefault="0015366D" w:rsidP="006E34C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6E34C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15366D" w14:paraId="6CBFAACA" w14:textId="77777777" w:rsidTr="0015366D">
        <w:trPr>
          <w:cantSplit/>
          <w:trHeight w:hRule="exact" w:val="537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59E256" w14:textId="77777777" w:rsidR="0015366D" w:rsidRDefault="0015366D" w:rsidP="0015366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esign Principles</w:t>
            </w:r>
            <w:r>
              <w:rPr>
                <w:rFonts w:ascii="Cambria" w:eastAsia="Cambria" w:hAnsi="Cambria" w:cs="Cambria"/>
                <w:color w:val="000000"/>
                <w:spacing w:val="5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4CF86D" w14:textId="77777777" w:rsidR="0015366D" w:rsidRDefault="0015366D" w:rsidP="0015366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1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3444B" w14:textId="77777777" w:rsidR="0015366D" w:rsidRPr="006E34CE" w:rsidRDefault="0015366D" w:rsidP="006E34C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6E34C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15366D" w14:paraId="56DAC783" w14:textId="77777777" w:rsidTr="0015366D">
        <w:trPr>
          <w:cantSplit/>
          <w:trHeight w:hRule="exact" w:val="627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7F468" w14:textId="77777777" w:rsidR="0015366D" w:rsidRDefault="0015366D" w:rsidP="0015366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Social Media (</w:t>
            </w:r>
            <w:r>
              <w:rPr>
                <w:rFonts w:ascii="Times New Roman" w:eastAsia="Times New Roman" w:hAnsi="Times New Roman" w:cs="Times New Roman"/>
                <w:color w:val="000000"/>
                <w:spacing w:val="2"/>
                <w:w w:val="96"/>
                <w:sz w:val="24"/>
                <w:szCs w:val="24"/>
              </w:rPr>
              <w:t>3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7F859" w14:textId="77777777" w:rsidR="0015366D" w:rsidRDefault="0015366D" w:rsidP="0015366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2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3F3B83" w14:textId="77777777" w:rsidR="0015366D" w:rsidRPr="006E34CE" w:rsidRDefault="0015366D" w:rsidP="006E34C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6E34C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15366D" w14:paraId="6157EAB3" w14:textId="77777777">
        <w:trPr>
          <w:cantSplit/>
          <w:trHeight w:hRule="exact" w:val="58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24CBE7" w14:textId="77777777" w:rsidR="0015366D" w:rsidRDefault="0015366D" w:rsidP="0015366D">
            <w:pPr>
              <w:spacing w:before="26" w:after="0" w:line="238" w:lineRule="auto"/>
              <w:ind w:left="112" w:right="319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 Business Basics &amp; Portfolio (1.5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F1230" w14:textId="77777777" w:rsidR="0015366D" w:rsidRDefault="0015366D" w:rsidP="0015366D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3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59C142" w14:textId="77777777" w:rsidR="0015366D" w:rsidRPr="006E34CE" w:rsidRDefault="0015366D" w:rsidP="006E34C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6E34C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</w:tbl>
    <w:p w14:paraId="04D3BA42" w14:textId="77777777" w:rsidR="001B0F23" w:rsidRDefault="001B0F23" w:rsidP="006E7ECB">
      <w:pPr>
        <w:spacing w:after="0" w:line="233" w:lineRule="auto"/>
        <w:ind w:left="1441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p w14:paraId="499D38AA" w14:textId="77777777" w:rsidR="006E7ECB" w:rsidRPr="001B0F23" w:rsidRDefault="001B0F23" w:rsidP="001B0F23">
      <w:pPr>
        <w:spacing w:after="0" w:line="233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elect from the following: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 w:rsidR="006E7ECB"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  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ab/>
      </w:r>
      <w:r w:rsidR="006E7ECB">
        <w:rPr>
          <w:rFonts w:ascii="Arial" w:eastAsia="Arial" w:hAnsi="Arial" w:cs="Arial"/>
          <w:b/>
          <w:bCs/>
          <w:color w:val="000000"/>
          <w:sz w:val="24"/>
          <w:szCs w:val="24"/>
          <w:u w:val="single"/>
        </w:rPr>
        <w:t>6</w:t>
      </w:r>
      <w:r w:rsidR="006E7ECB">
        <w:rPr>
          <w:rFonts w:ascii="Arial" w:eastAsia="Arial" w:hAnsi="Arial" w:cs="Arial"/>
          <w:color w:val="000000"/>
          <w:spacing w:val="-9"/>
          <w:sz w:val="24"/>
          <w:szCs w:val="24"/>
        </w:rPr>
        <w:t xml:space="preserve"> </w:t>
      </w:r>
      <w:r w:rsidR="006E7ECB">
        <w:rPr>
          <w:rFonts w:ascii="Arial" w:eastAsia="Arial" w:hAnsi="Arial" w:cs="Arial"/>
          <w:color w:val="000000"/>
          <w:sz w:val="24"/>
          <w:szCs w:val="24"/>
        </w:rPr>
        <w:t>units</w:t>
      </w:r>
    </w:p>
    <w:p w14:paraId="2F939E90" w14:textId="77777777" w:rsidR="006E7ECB" w:rsidRPr="006E7ECB" w:rsidRDefault="006E7ECB" w:rsidP="006E7ECB">
      <w:pPr>
        <w:spacing w:after="0" w:line="233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6E7ECB" w14:paraId="783B9366" w14:textId="77777777" w:rsidTr="0010275D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36B4C2" w14:textId="77777777" w:rsidR="006E7ECB" w:rsidRDefault="006E7ECB" w:rsidP="006E7ECB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igital Effects</w:t>
            </w:r>
            <w:r>
              <w:rPr>
                <w:rFonts w:ascii="Cambria" w:eastAsia="Cambria" w:hAnsi="Cambria" w:cs="Cambria"/>
                <w:color w:val="000000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14407" w14:textId="1CBB0619" w:rsidR="006E7ECB" w:rsidRDefault="004B02FA" w:rsidP="006E7ECB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B9A4E" w14:textId="77777777" w:rsidR="006E7ECB" w:rsidRDefault="006E7ECB" w:rsidP="006E7ECB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Adobe After Effects</w:t>
            </w:r>
          </w:p>
        </w:tc>
      </w:tr>
      <w:tr w:rsidR="006E7ECB" w14:paraId="045250EC" w14:textId="77777777" w:rsidTr="006E34CE">
        <w:trPr>
          <w:cantSplit/>
          <w:trHeight w:hRule="exact" w:val="726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92B401" w14:textId="77777777" w:rsidR="006E7ECB" w:rsidRDefault="006E7ECB" w:rsidP="006E7ECB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Typography</w:t>
            </w:r>
            <w:r>
              <w:rPr>
                <w:rFonts w:ascii="Cambria" w:eastAsia="Cambria" w:hAnsi="Cambria" w:cs="Cambria"/>
                <w:color w:val="000000"/>
                <w:spacing w:val="5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105F42" w14:textId="4DE5ACFF" w:rsidR="006E7ECB" w:rsidRDefault="004B02FA" w:rsidP="006E7ECB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3391A" w14:textId="77777777" w:rsidR="006E7ECB" w:rsidRDefault="006E34CE" w:rsidP="006E34CE">
            <w:pPr>
              <w:spacing w:before="26" w:after="0" w:line="232" w:lineRule="auto"/>
              <w:ind w:left="112" w:right="-20"/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Industry Stand</w:t>
            </w:r>
            <w:r w:rsidRPr="006E34C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ards &amp; Expec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t</w:t>
            </w:r>
            <w:r w:rsidRPr="006E34CE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ations</w:t>
            </w:r>
          </w:p>
        </w:tc>
      </w:tr>
    </w:tbl>
    <w:p w14:paraId="64F7233B" w14:textId="77777777" w:rsidR="003E7500" w:rsidRDefault="003E7500"/>
    <w:p w14:paraId="780F82CB" w14:textId="77777777" w:rsidR="003E7500" w:rsidRDefault="001B0F23">
      <w:r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   FIRST SEMESTER EXAMPLE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C862EC" w14:paraId="3E066A79" w14:textId="77777777" w:rsidTr="0010275D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19A953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Digital Media 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18722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0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9DCC0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C862EC" w14:paraId="42977627" w14:textId="77777777" w:rsidTr="0010275D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F6AB1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esign Principles 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1CD93A" w14:textId="77777777" w:rsidR="00C862EC" w:rsidRDefault="00C862EC" w:rsidP="00C862EC">
            <w:pPr>
              <w:spacing w:before="26" w:after="0" w:line="232" w:lineRule="auto"/>
              <w:ind w:left="112" w:right="-20"/>
            </w:pPr>
            <w:r w:rsidRPr="001B0F23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10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C64024" w14:textId="77777777" w:rsidR="00C862EC" w:rsidRDefault="00C862EC" w:rsidP="00C862EC">
            <w:pPr>
              <w:spacing w:before="26" w:after="0" w:line="232" w:lineRule="auto"/>
              <w:ind w:left="112" w:right="-20"/>
            </w:pPr>
          </w:p>
        </w:tc>
      </w:tr>
      <w:tr w:rsidR="001B0F23" w14:paraId="45710B61" w14:textId="77777777" w:rsidTr="0010275D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C7E2D" w14:textId="77777777" w:rsidR="001B0F23" w:rsidRDefault="001B0F23" w:rsidP="0010275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Typography</w:t>
            </w:r>
            <w:r w:rsidR="00C862EC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A14D2D" w14:textId="7F2A8A26" w:rsidR="001B0F23" w:rsidRDefault="004B02FA" w:rsidP="0010275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AA678" w14:textId="77777777" w:rsidR="001B0F23" w:rsidRDefault="001B0F23" w:rsidP="0010275D"/>
        </w:tc>
      </w:tr>
    </w:tbl>
    <w:p w14:paraId="1CCE7483" w14:textId="77777777" w:rsidR="003E7500" w:rsidRDefault="003E7500"/>
    <w:p w14:paraId="37588B20" w14:textId="77777777" w:rsidR="00B86DBF" w:rsidRDefault="00B86DBF" w:rsidP="00B86DBF">
      <w:r>
        <w:rPr>
          <w:rFonts w:ascii="Arial" w:eastAsia="Arial" w:hAnsi="Arial" w:cs="Arial"/>
          <w:b/>
          <w:bCs/>
          <w:color w:val="000000"/>
          <w:sz w:val="24"/>
          <w:szCs w:val="24"/>
        </w:rPr>
        <w:t xml:space="preserve">    FINAL SEMESTER EXAMPLE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C862EC" w14:paraId="684FBC81" w14:textId="77777777" w:rsidTr="0015366D">
        <w:trPr>
          <w:cantSplit/>
          <w:trHeight w:hRule="exact" w:val="564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DE13AE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 Business Basics &amp; Portfolio (1.5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A5D7E0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3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5761CD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A87B29" w14:paraId="78329564" w14:textId="77777777" w:rsidTr="0015366D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F8232" w14:textId="77777777" w:rsidR="00A87B29" w:rsidRDefault="00A87B29" w:rsidP="007D5570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igital Effects</w:t>
            </w:r>
            <w:r w:rsidR="00C862EC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29021" w14:textId="1E02DA01" w:rsidR="00A87B29" w:rsidRDefault="004B02FA" w:rsidP="0010275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D02545" w14:textId="77777777" w:rsidR="00A87B29" w:rsidRDefault="00A87B29" w:rsidP="0010275D">
            <w:pPr>
              <w:spacing w:before="26" w:after="0" w:line="232" w:lineRule="auto"/>
              <w:ind w:left="112" w:right="-20"/>
            </w:pPr>
          </w:p>
        </w:tc>
      </w:tr>
      <w:tr w:rsidR="00C862EC" w14:paraId="2D28C086" w14:textId="77777777" w:rsidTr="0015366D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A088D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Social Media 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6E05C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2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1A3323" w14:textId="77777777" w:rsidR="00C862EC" w:rsidRDefault="00C862EC" w:rsidP="00C862E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</w:tbl>
    <w:p w14:paraId="0F6EA35C" w14:textId="77777777" w:rsidR="00B86DBF" w:rsidRDefault="00B86DBF"/>
    <w:p w14:paraId="227DA943" w14:textId="77777777" w:rsidR="003E7500" w:rsidRDefault="003E7500"/>
    <w:p w14:paraId="49D32297" w14:textId="77777777" w:rsidR="003E7500" w:rsidRDefault="003E7500"/>
    <w:p w14:paraId="43E2DDFC" w14:textId="77777777" w:rsidR="00CF6CFA" w:rsidRDefault="00CF6CFA" w:rsidP="00CF6CFA">
      <w:pPr>
        <w:spacing w:after="0" w:line="240" w:lineRule="auto"/>
        <w:ind w:left="3460" w:right="-20"/>
      </w:pPr>
    </w:p>
    <w:p w14:paraId="716AF24C" w14:textId="77777777" w:rsidR="00CF6CFA" w:rsidRPr="009D4845" w:rsidRDefault="00CF6CFA" w:rsidP="00CF6CFA">
      <w:pPr>
        <w:spacing w:after="0" w:line="240" w:lineRule="auto"/>
        <w:ind w:right="-20"/>
        <w:rPr>
          <w:rFonts w:eastAsia="Arial" w:cs="Arial"/>
          <w:b/>
          <w:bCs/>
          <w:color w:val="000000"/>
          <w:sz w:val="36"/>
          <w:szCs w:val="36"/>
        </w:rPr>
      </w:pPr>
      <w:r>
        <w:rPr>
          <w:rFonts w:eastAsia="Arial" w:cs="Arial"/>
          <w:b/>
          <w:bCs/>
          <w:color w:val="000000"/>
          <w:sz w:val="36"/>
          <w:szCs w:val="36"/>
        </w:rPr>
        <w:lastRenderedPageBreak/>
        <w:t>DIGITAL EFFECTS - S</w:t>
      </w:r>
      <w:r w:rsidRPr="009D4845">
        <w:rPr>
          <w:rFonts w:eastAsia="Arial" w:cs="Arial"/>
          <w:b/>
          <w:bCs/>
          <w:color w:val="000000"/>
          <w:sz w:val="36"/>
          <w:szCs w:val="36"/>
        </w:rPr>
        <w:t>AMPLE</w:t>
      </w:r>
      <w:r w:rsidRPr="009D4845">
        <w:rPr>
          <w:rFonts w:eastAsia="Arial" w:cs="Arial"/>
          <w:color w:val="000000"/>
          <w:sz w:val="36"/>
          <w:szCs w:val="36"/>
        </w:rPr>
        <w:t xml:space="preserve"> </w:t>
      </w:r>
      <w:r w:rsidRPr="009D4845">
        <w:rPr>
          <w:rFonts w:eastAsia="Arial" w:cs="Arial"/>
          <w:b/>
          <w:bCs/>
          <w:color w:val="000000"/>
          <w:sz w:val="36"/>
          <w:szCs w:val="36"/>
        </w:rPr>
        <w:t>COURSE</w:t>
      </w:r>
    </w:p>
    <w:p w14:paraId="2EDE4113" w14:textId="77777777" w:rsidR="00CF6CFA" w:rsidRPr="009D4845" w:rsidRDefault="00CF6CFA" w:rsidP="00CF6CFA">
      <w:pPr>
        <w:spacing w:after="21" w:line="240" w:lineRule="exact"/>
        <w:rPr>
          <w:rFonts w:eastAsia="Arial" w:cs="Arial"/>
          <w:sz w:val="24"/>
          <w:szCs w:val="24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73"/>
        <w:gridCol w:w="2316"/>
        <w:gridCol w:w="3058"/>
      </w:tblGrid>
      <w:tr w:rsidR="00CF6CFA" w:rsidRPr="009D4845" w14:paraId="0D586816" w14:textId="77777777" w:rsidTr="0010275D">
        <w:trPr>
          <w:cantSplit/>
          <w:trHeight w:hRule="exact" w:val="660"/>
        </w:trPr>
        <w:tc>
          <w:tcPr>
            <w:tcW w:w="38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34C4C" w14:textId="77777777" w:rsidR="00CF6CFA" w:rsidRPr="009D4845" w:rsidRDefault="00CF6CFA" w:rsidP="0010275D">
            <w:pPr>
              <w:spacing w:before="88" w:after="0" w:line="236" w:lineRule="auto"/>
              <w:ind w:left="91" w:right="28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Discipline:</w:t>
            </w:r>
            <w:r w:rsidRPr="009D4845">
              <w:rPr>
                <w:rFonts w:eastAsia="Verdana" w:cs="Verdana"/>
                <w:color w:val="000000"/>
                <w:spacing w:val="7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Digital Media 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aphics 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>(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DMGR)</w:t>
            </w:r>
          </w:p>
        </w:tc>
        <w:tc>
          <w:tcPr>
            <w:tcW w:w="5374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42C3A5" w14:textId="77777777" w:rsidR="00CF6CFA" w:rsidRPr="009D4845" w:rsidRDefault="00CF6CFA" w:rsidP="0010275D">
            <w:pPr>
              <w:spacing w:before="88" w:after="0" w:line="240" w:lineRule="auto"/>
              <w:ind w:left="78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Proposed Sub-discipline (if applicable):</w:t>
            </w:r>
          </w:p>
        </w:tc>
      </w:tr>
      <w:tr w:rsidR="00CF6CFA" w:rsidRPr="009D4845" w14:paraId="18704A36" w14:textId="77777777" w:rsidTr="0010275D">
        <w:trPr>
          <w:cantSplit/>
          <w:trHeight w:hRule="exact" w:val="665"/>
        </w:trPr>
        <w:tc>
          <w:tcPr>
            <w:tcW w:w="618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DD0FD" w14:textId="77777777" w:rsidR="00CF6CFA" w:rsidRPr="009D4845" w:rsidRDefault="00CF6CFA" w:rsidP="0010275D">
            <w:pPr>
              <w:spacing w:before="88" w:after="0" w:line="240" w:lineRule="auto"/>
              <w:ind w:left="91" w:right="-20"/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Gene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al Course Title: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Digital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Effects/Motion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Graphics</w:t>
            </w:r>
          </w:p>
        </w:tc>
        <w:tc>
          <w:tcPr>
            <w:tcW w:w="305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6727D8" w14:textId="77777777" w:rsidR="00CF6CFA" w:rsidRPr="009D4845" w:rsidRDefault="00CF6CFA" w:rsidP="0010275D">
            <w:pPr>
              <w:spacing w:before="88" w:after="0" w:line="240" w:lineRule="auto"/>
              <w:ind w:left="82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Min. Units 3</w:t>
            </w:r>
          </w:p>
        </w:tc>
      </w:tr>
      <w:tr w:rsidR="00CF6CFA" w:rsidRPr="009D4845" w14:paraId="5B34F037" w14:textId="77777777" w:rsidTr="0010275D">
        <w:trPr>
          <w:cantSplit/>
          <w:trHeight w:hRule="exact" w:val="2656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DBAAB2" w14:textId="77777777" w:rsidR="00CF6CFA" w:rsidRDefault="00CF6CFA" w:rsidP="0010275D">
            <w:pPr>
              <w:spacing w:before="83" w:after="0" w:line="236" w:lineRule="auto"/>
              <w:ind w:left="91" w:right="214"/>
              <w:rPr>
                <w:rFonts w:eastAsia="Verdana" w:cs="Verdana"/>
                <w:color w:val="000000"/>
                <w:spacing w:val="2"/>
                <w:sz w:val="24"/>
                <w:szCs w:val="24"/>
              </w:rPr>
            </w:pP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GENERAL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COURS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DESCRIPTION</w:t>
            </w:r>
            <w:r w:rsidRPr="009D4845">
              <w:rPr>
                <w:rFonts w:eastAsia="Verdana" w:cs="Verdana"/>
                <w:color w:val="000000"/>
                <w:spacing w:val="2"/>
                <w:sz w:val="24"/>
                <w:szCs w:val="24"/>
              </w:rPr>
              <w:t xml:space="preserve"> </w:t>
            </w:r>
          </w:p>
          <w:p w14:paraId="54304787" w14:textId="77777777" w:rsidR="00CF6CFA" w:rsidRPr="009D4845" w:rsidRDefault="00CF6CFA" w:rsidP="0010275D">
            <w:pPr>
              <w:spacing w:before="83" w:after="0" w:line="236" w:lineRule="auto"/>
              <w:ind w:left="91" w:right="214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This hands-on course pr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o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vides an introduction to Digital Effects/Motion 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phics Students will conceptuali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z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, design and prod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u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ce inn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o</w:t>
            </w:r>
            <w:r w:rsidRPr="009D4845">
              <w:rPr>
                <w:rFonts w:eastAsia="Verdana" w:cs="Verdana"/>
                <w:color w:val="000000"/>
                <w:spacing w:val="-4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pacing w:val="-11"/>
                <w:sz w:val="24"/>
                <w:szCs w:val="24"/>
              </w:rPr>
              <w:t>a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ti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 time-based visu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a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l communication solutions using motion design theory and tec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h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niques. Exploring a wide 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nge of applications (film, we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b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, television, communication d</w:t>
            </w:r>
            <w:r w:rsidRPr="009D4845">
              <w:rPr>
                <w:rFonts w:eastAsia="Verdana" w:cs="Verdana"/>
                <w:color w:val="000000"/>
                <w:spacing w:val="-8"/>
                <w:sz w:val="24"/>
                <w:szCs w:val="24"/>
              </w:rPr>
              <w:t>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-sign, b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nding and ad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rtising), students will create projects with ad</w:t>
            </w:r>
            <w:r w:rsidRPr="009D4845">
              <w:rPr>
                <w:rFonts w:eastAsia="Verdana" w:cs="Verdana"/>
                <w:color w:val="000000"/>
                <w:spacing w:val="-4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anced techniques for animation and visual effects in broadcast design, film titles and video production 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b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y combining typ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o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p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h</w:t>
            </w:r>
            <w:r w:rsidRPr="009D4845">
              <w:rPr>
                <w:rFonts w:eastAsia="Verdana" w:cs="Verdana"/>
                <w:color w:val="000000"/>
                <w:spacing w:val="-19"/>
                <w:sz w:val="24"/>
                <w:szCs w:val="24"/>
              </w:rPr>
              <w:t>y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, 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aphics and 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n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r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ti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 storytelling.</w:t>
            </w:r>
          </w:p>
        </w:tc>
      </w:tr>
      <w:tr w:rsidR="00CF6CFA" w:rsidRPr="009D4845" w14:paraId="5B607737" w14:textId="77777777" w:rsidTr="009E1F7C">
        <w:trPr>
          <w:cantSplit/>
          <w:trHeight w:hRule="exact" w:val="1189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05695" w14:textId="77777777" w:rsidR="009E1F7C" w:rsidRDefault="009E1F7C" w:rsidP="009E1F7C">
            <w:pPr>
              <w:spacing w:before="83" w:after="0" w:line="236" w:lineRule="auto"/>
              <w:ind w:left="91" w:right="214"/>
              <w:rPr>
                <w:rFonts w:eastAsia="Verdana" w:cs="Verdana"/>
                <w:color w:val="000000"/>
                <w:spacing w:val="2"/>
                <w:sz w:val="24"/>
                <w:szCs w:val="24"/>
              </w:rPr>
            </w:pPr>
            <w:r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JUSTIFICATION</w:t>
            </w:r>
          </w:p>
          <w:p w14:paraId="57365B7C" w14:textId="77777777" w:rsidR="00CF6CFA" w:rsidRPr="009D4845" w:rsidRDefault="00CF6CFA" w:rsidP="0010275D">
            <w:pPr>
              <w:spacing w:before="93" w:after="0" w:line="236" w:lineRule="auto"/>
              <w:ind w:left="91" w:right="394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Digital 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phics/Motion G</w:t>
            </w:r>
            <w:r w:rsidRPr="009D4845">
              <w:rPr>
                <w:rFonts w:eastAsia="Verdana" w:cs="Verdana"/>
                <w:color w:val="000000"/>
                <w:spacing w:val="-4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phics professionals are needed in film, telev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i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sion, 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phic design, b</w:t>
            </w:r>
            <w:r w:rsidRPr="009D4845">
              <w:rPr>
                <w:rFonts w:eastAsia="Verdana" w:cs="Verdana"/>
                <w:color w:val="000000"/>
                <w:spacing w:val="-4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nding, ad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rtising and we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b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.</w:t>
            </w:r>
          </w:p>
        </w:tc>
      </w:tr>
      <w:tr w:rsidR="00CF6CFA" w:rsidRPr="009D4845" w14:paraId="566A2AD6" w14:textId="77777777" w:rsidTr="0010275D">
        <w:trPr>
          <w:cantSplit/>
          <w:trHeight w:hRule="exact" w:val="420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CA6AA6" w14:textId="77777777" w:rsidR="00CF6CFA" w:rsidRPr="009D4845" w:rsidRDefault="00CF6CFA" w:rsidP="0010275D">
            <w:pPr>
              <w:spacing w:before="83" w:after="0" w:line="240" w:lineRule="auto"/>
              <w:ind w:left="91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Pr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requisites: Digital Imaging, </w:t>
            </w:r>
            <w:r w:rsidRPr="009D4845">
              <w:rPr>
                <w:rFonts w:eastAsia="Verdana" w:cs="Verdana"/>
                <w:color w:val="000000"/>
                <w:spacing w:val="-9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ctor 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aphics, </w:t>
            </w:r>
            <w:r w:rsidRPr="009D4845">
              <w:rPr>
                <w:rFonts w:eastAsia="Verdana" w:cs="Verdana"/>
                <w:color w:val="000000"/>
                <w:spacing w:val="-20"/>
                <w:sz w:val="24"/>
                <w:szCs w:val="24"/>
              </w:rPr>
              <w:t>T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ypog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ap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h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y</w:t>
            </w:r>
          </w:p>
        </w:tc>
      </w:tr>
      <w:tr w:rsidR="00CF6CFA" w:rsidRPr="009D4845" w14:paraId="18909442" w14:textId="77777777" w:rsidTr="0010275D">
        <w:trPr>
          <w:cantSplit/>
          <w:trHeight w:hRule="exact" w:val="3310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FA26FD" w14:textId="77777777" w:rsidR="00CF6CFA" w:rsidRPr="009D4845" w:rsidRDefault="00CF6CFA" w:rsidP="0010275D">
            <w:pPr>
              <w:spacing w:before="83" w:after="0" w:line="235" w:lineRule="auto"/>
              <w:ind w:left="91" w:right="6832"/>
              <w:rPr>
                <w:rFonts w:eastAsia="Verdana" w:cs="Verdana"/>
                <w:color w:val="2D2829"/>
                <w:sz w:val="24"/>
                <w:szCs w:val="24"/>
              </w:rPr>
            </w:pP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COURS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CONTENT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2D2829"/>
                <w:spacing w:val="55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4"/>
                <w:sz w:val="24"/>
                <w:szCs w:val="24"/>
              </w:rPr>
              <w:t>Soft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w</w:t>
            </w:r>
            <w:r w:rsidRPr="009D4845">
              <w:rPr>
                <w:rFonts w:eastAsia="Verdana" w:cs="Verdana"/>
                <w:color w:val="2D2829"/>
                <w:spacing w:val="4"/>
                <w:sz w:val="24"/>
                <w:szCs w:val="24"/>
              </w:rPr>
              <w:t>are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int</w:t>
            </w:r>
            <w:r w:rsidRPr="009D4845">
              <w:rPr>
                <w:rFonts w:eastAsia="Verdana" w:cs="Verdana"/>
                <w:color w:val="2D2829"/>
                <w:spacing w:val="-1"/>
                <w:sz w:val="24"/>
                <w:szCs w:val="24"/>
              </w:rPr>
              <w:t>e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rface </w:t>
            </w:r>
            <w:r w:rsidRPr="009D4845">
              <w:rPr>
                <w:rFonts w:eastAsia="Verdana" w:cs="Verdana"/>
                <w:color w:val="2D2829"/>
                <w:spacing w:val="55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4"/>
                <w:sz w:val="24"/>
                <w:szCs w:val="24"/>
              </w:rPr>
              <w:t>Animation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bas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>ic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s</w:t>
            </w:r>
          </w:p>
          <w:p w14:paraId="34B68A2F" w14:textId="77777777" w:rsidR="00CF6CFA" w:rsidRPr="009D4845" w:rsidRDefault="00CF6CFA" w:rsidP="0010275D">
            <w:pPr>
              <w:spacing w:after="0" w:line="236" w:lineRule="auto"/>
              <w:ind w:left="91" w:right="5924"/>
              <w:rPr>
                <w:rFonts w:eastAsia="Verdana" w:cs="Verdana"/>
                <w:color w:val="2D2829"/>
                <w:sz w:val="24"/>
                <w:szCs w:val="24"/>
              </w:rPr>
            </w:pPr>
            <w:r w:rsidRPr="009D4845">
              <w:rPr>
                <w:rFonts w:eastAsia="Verdana" w:cs="Verdana"/>
                <w:color w:val="2D2829"/>
                <w:spacing w:val="56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5"/>
                <w:sz w:val="24"/>
                <w:szCs w:val="24"/>
              </w:rPr>
              <w:t>Motion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g</w:t>
            </w:r>
            <w:r w:rsidRPr="009D4845">
              <w:rPr>
                <w:rFonts w:eastAsia="Verdana" w:cs="Verdana"/>
                <w:color w:val="2D2829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aphics terminology </w:t>
            </w:r>
            <w:r w:rsidRPr="009D4845">
              <w:rPr>
                <w:rFonts w:eastAsia="Verdana" w:cs="Verdana"/>
                <w:color w:val="2D2829"/>
                <w:spacing w:val="56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2D2829"/>
                <w:spacing w:val="5"/>
                <w:sz w:val="24"/>
                <w:szCs w:val="24"/>
              </w:rPr>
              <w:t>ecto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and 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aster images </w:t>
            </w:r>
            <w:r w:rsidRPr="009D4845">
              <w:rPr>
                <w:rFonts w:eastAsia="Verdana" w:cs="Verdana"/>
                <w:color w:val="2D2829"/>
                <w:spacing w:val="54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Time-based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effects/animation</w:t>
            </w:r>
          </w:p>
          <w:p w14:paraId="59DFF17C" w14:textId="77777777" w:rsidR="00CF6CFA" w:rsidRPr="009D4845" w:rsidRDefault="00CF6CFA" w:rsidP="0010275D">
            <w:pPr>
              <w:spacing w:after="0" w:line="236" w:lineRule="auto"/>
              <w:ind w:left="91" w:right="5202"/>
              <w:rPr>
                <w:rFonts w:eastAsia="Verdana" w:cs="Verdana"/>
                <w:color w:val="2D2829"/>
                <w:spacing w:val="3"/>
                <w:sz w:val="24"/>
                <w:szCs w:val="24"/>
              </w:rPr>
            </w:pPr>
            <w:r w:rsidRPr="009D4845">
              <w:rPr>
                <w:rFonts w:eastAsia="Verdana" w:cs="Verdana"/>
                <w:color w:val="2D2829"/>
                <w:spacing w:val="54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Professional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P</w:t>
            </w:r>
            <w:r w:rsidRPr="009D4845">
              <w:rPr>
                <w:rFonts w:eastAsia="Verdana" w:cs="Verdana"/>
                <w:color w:val="2D2829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actice and Prepa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ation </w:t>
            </w:r>
            <w:r w:rsidRPr="009D4845">
              <w:rPr>
                <w:rFonts w:eastAsia="Verdana" w:cs="Verdana"/>
                <w:color w:val="2D2829"/>
                <w:spacing w:val="54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-16"/>
                <w:sz w:val="24"/>
                <w:szCs w:val="24"/>
              </w:rPr>
              <w:t>T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ypog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ap</w:t>
            </w:r>
            <w:r w:rsidRPr="009D4845">
              <w:rPr>
                <w:rFonts w:eastAsia="Verdana" w:cs="Verdana"/>
                <w:color w:val="2D2829"/>
                <w:spacing w:val="1"/>
                <w:sz w:val="24"/>
                <w:szCs w:val="24"/>
              </w:rPr>
              <w:t>h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y</w:t>
            </w:r>
          </w:p>
          <w:p w14:paraId="7F3FF5AA" w14:textId="77777777" w:rsidR="00CF6CFA" w:rsidRPr="009D4845" w:rsidRDefault="00CF6CFA" w:rsidP="0010275D">
            <w:pPr>
              <w:spacing w:after="0" w:line="236" w:lineRule="auto"/>
              <w:ind w:left="91" w:right="5238"/>
              <w:rPr>
                <w:rFonts w:eastAsia="Verdana" w:cs="Verdana"/>
                <w:color w:val="2D2829"/>
                <w:sz w:val="24"/>
                <w:szCs w:val="24"/>
              </w:rPr>
            </w:pPr>
            <w:r w:rsidRPr="009D4845">
              <w:rPr>
                <w:rFonts w:eastAsia="Verdana" w:cs="Verdana"/>
                <w:color w:val="2D2829"/>
                <w:spacing w:val="56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5"/>
                <w:sz w:val="24"/>
                <w:szCs w:val="24"/>
              </w:rPr>
              <w:t>Special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Effects 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P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os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t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-Production Suite </w:t>
            </w:r>
            <w:r w:rsidRPr="009D4845">
              <w:rPr>
                <w:rFonts w:eastAsia="Verdana" w:cs="Verdana"/>
                <w:color w:val="2D2829"/>
                <w:spacing w:val="54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E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aluation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Of Project</w:t>
            </w:r>
          </w:p>
          <w:p w14:paraId="53C06FDF" w14:textId="77777777" w:rsidR="00CF6CFA" w:rsidRPr="009D4845" w:rsidRDefault="00CF6CFA" w:rsidP="0010275D">
            <w:pPr>
              <w:spacing w:after="0" w:line="236" w:lineRule="auto"/>
              <w:ind w:left="91" w:right="7353"/>
              <w:rPr>
                <w:rFonts w:eastAsia="Verdana" w:cs="Verdana"/>
                <w:color w:val="2D2829"/>
                <w:spacing w:val="4"/>
                <w:sz w:val="24"/>
                <w:szCs w:val="24"/>
              </w:rPr>
            </w:pPr>
            <w:r w:rsidRPr="009D4845">
              <w:rPr>
                <w:rFonts w:eastAsia="Verdana" w:cs="Verdana"/>
                <w:color w:val="2D2829"/>
                <w:spacing w:val="60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K</w:t>
            </w:r>
            <w:r w:rsidRPr="009D4845">
              <w:rPr>
                <w:rFonts w:eastAsia="Verdana" w:cs="Verdana"/>
                <w:color w:val="2D2829"/>
                <w:spacing w:val="9"/>
                <w:sz w:val="24"/>
                <w:szCs w:val="24"/>
              </w:rPr>
              <w:t>ey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f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ames </w:t>
            </w:r>
            <w:r w:rsidRPr="009D4845">
              <w:rPr>
                <w:rFonts w:eastAsia="Verdana" w:cs="Verdana"/>
                <w:color w:val="2D2829"/>
                <w:spacing w:val="54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pacing w:val="3"/>
                <w:sz w:val="24"/>
                <w:szCs w:val="24"/>
              </w:rPr>
              <w:t>Output/Medium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2D2829"/>
                <w:spacing w:val="55"/>
                <w:sz w:val="24"/>
                <w:szCs w:val="24"/>
              </w:rPr>
              <w:t>·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P</w:t>
            </w:r>
            <w:r w:rsidRPr="009D4845">
              <w:rPr>
                <w:rFonts w:eastAsia="Verdana" w:cs="Verdana"/>
                <w:color w:val="2D2829"/>
                <w:spacing w:val="4"/>
                <w:sz w:val="24"/>
                <w:szCs w:val="24"/>
              </w:rPr>
              <w:t>ortfolio</w:t>
            </w:r>
          </w:p>
        </w:tc>
      </w:tr>
      <w:tr w:rsidR="00CF6CFA" w:rsidRPr="009D4845" w14:paraId="36028035" w14:textId="77777777" w:rsidTr="00BC74D8">
        <w:trPr>
          <w:cantSplit/>
          <w:trHeight w:hRule="exact" w:val="2476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45E12" w14:textId="77777777" w:rsidR="004630C6" w:rsidRDefault="00CF6CFA" w:rsidP="0010275D">
            <w:pPr>
              <w:spacing w:before="93" w:after="0" w:line="236" w:lineRule="auto"/>
              <w:ind w:left="21" w:right="299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COURS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OBJECTIVES</w:t>
            </w:r>
            <w:r w:rsidRPr="009D4845">
              <w:rPr>
                <w:rFonts w:eastAsia="Verdana" w:cs="Verdana"/>
                <w:color w:val="000000"/>
                <w:spacing w:val="72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t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h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conclusion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of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his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course,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h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student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should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b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bl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o: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</w:p>
          <w:p w14:paraId="3FE9DE49" w14:textId="77777777" w:rsidR="00CF6CFA" w:rsidRPr="009D4845" w:rsidRDefault="00CF6CFA" w:rsidP="0010275D">
            <w:pPr>
              <w:spacing w:before="93" w:after="0" w:line="236" w:lineRule="auto"/>
              <w:ind w:left="21" w:right="299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1.</w:t>
            </w:r>
            <w:r w:rsidR="004630C6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Customi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z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 animation using titles, sound and t</w:t>
            </w:r>
            <w:r w:rsidRPr="009D4845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a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nsitions to meet specific target obje</w:t>
            </w:r>
            <w:r w:rsidRPr="009D4845">
              <w:rPr>
                <w:rFonts w:eastAsia="Verdana" w:cs="Verdana"/>
                <w:color w:val="000000"/>
                <w:spacing w:val="4"/>
                <w:sz w:val="24"/>
                <w:szCs w:val="24"/>
              </w:rPr>
              <w:t>c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ti</w:t>
            </w:r>
            <w:r w:rsidRPr="009D4845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es.</w:t>
            </w:r>
          </w:p>
          <w:p w14:paraId="0A017934" w14:textId="77777777" w:rsidR="00CF6CFA" w:rsidRPr="009D4845" w:rsidRDefault="00CF6CFA" w:rsidP="0010275D">
            <w:pPr>
              <w:spacing w:after="0" w:line="236" w:lineRule="auto"/>
              <w:ind w:right="334"/>
              <w:rPr>
                <w:rFonts w:eastAsia="Verdana" w:cs="Verdana"/>
                <w:color w:val="2D2829"/>
                <w:sz w:val="24"/>
                <w:szCs w:val="24"/>
              </w:rPr>
            </w:pP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2.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Demonst</w:t>
            </w:r>
            <w:r w:rsidRPr="009D4845">
              <w:rPr>
                <w:rFonts w:eastAsia="Verdana" w:cs="Verdana"/>
                <w:color w:val="2D2829"/>
                <w:spacing w:val="-3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ate time</w:t>
            </w:r>
            <w:r w:rsidRPr="009D4845">
              <w:rPr>
                <w:rFonts w:eastAsia="Verdana" w:cs="Verdana"/>
                <w:color w:val="2D2829"/>
                <w:spacing w:val="-1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and resource management principles in the de</w:t>
            </w:r>
            <w:r w:rsidRPr="009D4845">
              <w:rPr>
                <w:rFonts w:eastAsia="Verdana" w:cs="Verdana"/>
                <w:color w:val="2D2829"/>
                <w:spacing w:val="-2"/>
                <w:sz w:val="24"/>
                <w:szCs w:val="24"/>
              </w:rPr>
              <w:t>v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elopment and pr</w:t>
            </w:r>
            <w:r w:rsidRPr="009D4845">
              <w:rPr>
                <w:rFonts w:eastAsia="Verdana" w:cs="Verdana"/>
                <w:color w:val="2D2829"/>
                <w:spacing w:val="-12"/>
                <w:sz w:val="24"/>
                <w:szCs w:val="24"/>
              </w:rPr>
              <w:t>o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duction of computer animation projects.</w:t>
            </w:r>
          </w:p>
          <w:p w14:paraId="75937BD5" w14:textId="77777777" w:rsidR="00CF6CFA" w:rsidRPr="009D4845" w:rsidRDefault="00CF6CFA" w:rsidP="0010275D">
            <w:pPr>
              <w:spacing w:after="0" w:line="236" w:lineRule="auto"/>
              <w:ind w:right="274"/>
              <w:rPr>
                <w:rFonts w:eastAsia="Verdana" w:cs="Verdana"/>
                <w:color w:val="2D2829"/>
                <w:sz w:val="24"/>
                <w:szCs w:val="24"/>
              </w:rPr>
            </w:pP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3.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 xml:space="preserve">Produce and interpret digital storyboards evidencing storytelling and </w:t>
            </w:r>
            <w:r w:rsidRPr="009D4845">
              <w:rPr>
                <w:rFonts w:eastAsia="Verdana" w:cs="Verdana"/>
                <w:color w:val="2D2829"/>
                <w:spacing w:val="-1"/>
                <w:sz w:val="24"/>
                <w:szCs w:val="24"/>
              </w:rPr>
              <w:t>t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ypog</w:t>
            </w:r>
            <w:r w:rsidRPr="009D4845">
              <w:rPr>
                <w:rFonts w:eastAsia="Verdana" w:cs="Verdana"/>
                <w:color w:val="2D2829"/>
                <w:spacing w:val="-4"/>
                <w:sz w:val="24"/>
                <w:szCs w:val="24"/>
              </w:rPr>
              <w:t>r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aphic el</w:t>
            </w:r>
            <w:r w:rsidRPr="009D4845">
              <w:rPr>
                <w:rFonts w:eastAsia="Verdana" w:cs="Verdana"/>
                <w:color w:val="2D2829"/>
                <w:spacing w:val="1"/>
                <w:sz w:val="24"/>
                <w:szCs w:val="24"/>
              </w:rPr>
              <w:t>e</w:t>
            </w:r>
            <w:r w:rsidRPr="009D4845">
              <w:rPr>
                <w:rFonts w:eastAsia="Verdana" w:cs="Verdana"/>
                <w:color w:val="2D2829"/>
                <w:sz w:val="24"/>
                <w:szCs w:val="24"/>
              </w:rPr>
              <w:t>ments.</w:t>
            </w:r>
          </w:p>
        </w:tc>
      </w:tr>
      <w:tr w:rsidR="00CF6CFA" w:rsidRPr="009D4845" w14:paraId="26F43D56" w14:textId="77777777" w:rsidTr="004630C6">
        <w:trPr>
          <w:cantSplit/>
          <w:trHeight w:hRule="exact" w:val="144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D4567" w14:textId="77777777" w:rsidR="004630C6" w:rsidRDefault="00CF6CFA" w:rsidP="004630C6">
            <w:pPr>
              <w:spacing w:after="0" w:line="231" w:lineRule="auto"/>
              <w:ind w:left="91" w:right="606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METHODS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OF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EVALUATION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</w:p>
          <w:p w14:paraId="475C3338" w14:textId="77777777" w:rsidR="004630C6" w:rsidRDefault="00CF6CFA" w:rsidP="004630C6">
            <w:pPr>
              <w:spacing w:after="0" w:line="231" w:lineRule="auto"/>
              <w:ind w:left="91" w:right="606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Arial" w:cs="Arial"/>
                <w:color w:val="000000"/>
                <w:sz w:val="24"/>
                <w:szCs w:val="24"/>
              </w:rPr>
              <w:t>1</w:t>
            </w:r>
            <w:r w:rsidRPr="009D4845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>.</w:t>
            </w:r>
            <w:r w:rsidR="004630C6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000000"/>
                <w:spacing w:val="-5"/>
                <w:sz w:val="24"/>
                <w:szCs w:val="24"/>
              </w:rPr>
              <w:t>W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ritten Assignments </w:t>
            </w:r>
          </w:p>
          <w:p w14:paraId="3725CB07" w14:textId="77777777" w:rsidR="004630C6" w:rsidRDefault="00CF6CFA" w:rsidP="004630C6">
            <w:pPr>
              <w:spacing w:after="0" w:line="231" w:lineRule="auto"/>
              <w:ind w:left="91" w:right="606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Arial" w:cs="Arial"/>
                <w:color w:val="000000"/>
                <w:sz w:val="24"/>
                <w:szCs w:val="24"/>
              </w:rPr>
              <w:t>2</w:t>
            </w:r>
            <w:r w:rsidRPr="009D4845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>.</w:t>
            </w:r>
            <w:r w:rsidR="004630C6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 xml:space="preserve"> </w:t>
            </w:r>
            <w:r w:rsidR="004630C6">
              <w:rPr>
                <w:rFonts w:eastAsia="Verdana" w:cs="Verdana"/>
                <w:color w:val="000000"/>
                <w:sz w:val="24"/>
                <w:szCs w:val="24"/>
              </w:rPr>
              <w:t>Projects (solo/group)</w:t>
            </w:r>
          </w:p>
          <w:p w14:paraId="3FEAA3A9" w14:textId="77777777" w:rsidR="004630C6" w:rsidRDefault="00CF6CFA" w:rsidP="004630C6">
            <w:pPr>
              <w:spacing w:after="0" w:line="231" w:lineRule="auto"/>
              <w:ind w:left="91" w:right="606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Arial" w:cs="Arial"/>
                <w:color w:val="000000"/>
                <w:sz w:val="24"/>
                <w:szCs w:val="24"/>
              </w:rPr>
              <w:t>3</w:t>
            </w:r>
            <w:r w:rsidRPr="009D4845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>.</w:t>
            </w:r>
            <w:r w:rsidR="004630C6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Problem Solving E</w:t>
            </w:r>
            <w:r w:rsidRPr="009D4845">
              <w:rPr>
                <w:rFonts w:eastAsia="Verdana" w:cs="Verdana"/>
                <w:color w:val="000000"/>
                <w:spacing w:val="-2"/>
                <w:sz w:val="24"/>
                <w:szCs w:val="24"/>
              </w:rPr>
              <w:t>x</w:t>
            </w:r>
            <w:r w:rsidR="004630C6">
              <w:rPr>
                <w:rFonts w:eastAsia="Verdana" w:cs="Verdana"/>
                <w:color w:val="000000"/>
                <w:sz w:val="24"/>
                <w:szCs w:val="24"/>
              </w:rPr>
              <w:t>ercises</w:t>
            </w:r>
          </w:p>
          <w:p w14:paraId="27955540" w14:textId="77777777" w:rsidR="00CF6CFA" w:rsidRPr="009D4845" w:rsidRDefault="00CF6CFA" w:rsidP="004630C6">
            <w:pPr>
              <w:spacing w:after="0" w:line="231" w:lineRule="auto"/>
              <w:ind w:left="91" w:right="606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Arial" w:cs="Arial"/>
                <w:color w:val="000000"/>
                <w:sz w:val="24"/>
                <w:szCs w:val="24"/>
              </w:rPr>
              <w:t>4</w:t>
            </w:r>
            <w:r w:rsidRPr="009D4845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>.</w:t>
            </w:r>
            <w:r w:rsidR="004630C6">
              <w:rPr>
                <w:rFonts w:eastAsia="Arial" w:cs="Arial"/>
                <w:color w:val="000000"/>
                <w:spacing w:val="33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>Quizzes/Exams</w:t>
            </w:r>
          </w:p>
        </w:tc>
      </w:tr>
      <w:tr w:rsidR="004630C6" w:rsidRPr="009D4845" w14:paraId="685E14D7" w14:textId="77777777" w:rsidTr="004630C6">
        <w:trPr>
          <w:cantSplit/>
          <w:trHeight w:hRule="exact" w:val="306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E1D1DB" w14:textId="77777777" w:rsidR="004630C6" w:rsidRPr="009D4845" w:rsidRDefault="004630C6" w:rsidP="004630C6">
            <w:pPr>
              <w:spacing w:before="83" w:after="0" w:line="236" w:lineRule="auto"/>
              <w:ind w:left="91" w:right="7685"/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lastRenderedPageBreak/>
              <w:t>TEXTBOOKS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OER Materials </w:t>
            </w: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-OR-</w:t>
            </w:r>
          </w:p>
          <w:p w14:paraId="2C3C6838" w14:textId="77777777" w:rsidR="004630C6" w:rsidRPr="009D4845" w:rsidRDefault="004630C6" w:rsidP="004630C6">
            <w:pPr>
              <w:spacing w:after="0" w:line="236" w:lineRule="auto"/>
              <w:ind w:left="91" w:right="-20"/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LEARN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dob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fte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Effects</w:t>
            </w:r>
          </w:p>
          <w:p w14:paraId="247705E3" w14:textId="15BFAD53" w:rsidR="004630C6" w:rsidRPr="009D4845" w:rsidRDefault="004630C6" w:rsidP="004630C6">
            <w:pPr>
              <w:spacing w:after="0" w:line="236" w:lineRule="auto"/>
              <w:ind w:left="91" w:right="5885"/>
              <w:rPr>
                <w:rFonts w:eastAsia="Verdana" w:cs="Verdana"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By </w:t>
            </w:r>
            <w:hyperlink r:id="rId5">
              <w:r w:rsidRPr="009D4845">
                <w:rPr>
                  <w:rFonts w:eastAsia="Verdana" w:cs="Verdana"/>
                  <w:color w:val="000000"/>
                  <w:w w:val="99"/>
                  <w:sz w:val="24"/>
                  <w:szCs w:val="24"/>
                </w:rPr>
                <w:t>C</w:t>
              </w:r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>on</w:t>
              </w:r>
              <w:r w:rsidRPr="009D4845">
                <w:rPr>
                  <w:rFonts w:eastAsia="Verdana" w:cs="Verdana"/>
                  <w:color w:val="000000"/>
                  <w:spacing w:val="-3"/>
                  <w:sz w:val="24"/>
                  <w:szCs w:val="24"/>
                </w:rPr>
                <w:t>r</w:t>
              </w:r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>a</w:t>
              </w:r>
              <w:r w:rsidRPr="009D4845">
                <w:rPr>
                  <w:rFonts w:eastAsia="Verdana" w:cs="Verdana"/>
                  <w:color w:val="000000"/>
                  <w:w w:val="99"/>
                  <w:sz w:val="24"/>
                  <w:szCs w:val="24"/>
                </w:rPr>
                <w:t>d</w:t>
              </w:r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 xml:space="preserve"> </w:t>
              </w:r>
              <w:r w:rsidRPr="009D4845">
                <w:rPr>
                  <w:rFonts w:eastAsia="Verdana" w:cs="Verdana"/>
                  <w:color w:val="000000"/>
                  <w:w w:val="99"/>
                  <w:sz w:val="24"/>
                  <w:szCs w:val="24"/>
                </w:rPr>
                <w:t>C</w:t>
              </w:r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>h</w:t>
              </w:r>
              <w:r w:rsidRPr="009D4845">
                <w:rPr>
                  <w:rFonts w:eastAsia="Verdana" w:cs="Verdana"/>
                  <w:color w:val="000000"/>
                  <w:spacing w:val="-2"/>
                  <w:sz w:val="24"/>
                  <w:szCs w:val="24"/>
                </w:rPr>
                <w:t>av</w:t>
              </w:r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>e</w:t>
              </w:r>
              <w:r w:rsidRPr="009D4845">
                <w:rPr>
                  <w:rFonts w:eastAsia="Verdana" w:cs="Verdana"/>
                  <w:color w:val="000000"/>
                  <w:w w:val="99"/>
                  <w:sz w:val="24"/>
                  <w:szCs w:val="24"/>
                </w:rPr>
                <w:t>z</w:t>
              </w:r>
            </w:hyperlink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, </w:t>
            </w:r>
            <w:hyperlink r:id="rId6"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>Joe Doc</w:t>
              </w:r>
              <w:r w:rsidRPr="009D4845">
                <w:rPr>
                  <w:rFonts w:eastAsia="Verdana" w:cs="Verdana"/>
                  <w:color w:val="000000"/>
                  <w:spacing w:val="-2"/>
                  <w:sz w:val="24"/>
                  <w:szCs w:val="24"/>
                </w:rPr>
                <w:t>k</w:t>
              </w:r>
              <w:r w:rsidRPr="009D4845">
                <w:rPr>
                  <w:rFonts w:eastAsia="Verdana" w:cs="Verdana"/>
                  <w:color w:val="000000"/>
                  <w:sz w:val="24"/>
                  <w:szCs w:val="24"/>
                </w:rPr>
                <w:t>ery</w:t>
              </w:r>
            </w:hyperlink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</w:p>
          <w:p w14:paraId="0529A245" w14:textId="77777777" w:rsidR="004630C6" w:rsidRPr="009D4845" w:rsidRDefault="004630C6" w:rsidP="004630C6">
            <w:pPr>
              <w:spacing w:after="0" w:line="236" w:lineRule="auto"/>
              <w:ind w:left="91" w:right="-20"/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</w:pPr>
            <w:r w:rsidRPr="009D4845"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-OR-</w:t>
            </w:r>
          </w:p>
          <w:p w14:paraId="0751CE25" w14:textId="58C191DF" w:rsidR="004630C6" w:rsidRPr="000B0C85" w:rsidRDefault="004630C6" w:rsidP="000B0C85">
            <w:pPr>
              <w:spacing w:after="0" w:line="236" w:lineRule="auto"/>
              <w:ind w:left="91" w:right="5028"/>
              <w:rPr>
                <w:rFonts w:eastAsia="Verdana" w:cs="Verdana"/>
                <w:color w:val="111111"/>
                <w:sz w:val="24"/>
                <w:szCs w:val="24"/>
              </w:rPr>
            </w:pP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dobe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fter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Effects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Classroom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in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Book</w:t>
            </w:r>
            <w:r w:rsidRPr="009D4845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9D4845">
              <w:rPr>
                <w:rFonts w:eastAsia="Verdana" w:cs="Verdana"/>
                <w:color w:val="111111"/>
                <w:sz w:val="24"/>
                <w:szCs w:val="24"/>
              </w:rPr>
              <w:t>by Lisa</w:t>
            </w:r>
            <w:bookmarkStart w:id="0" w:name="_GoBack"/>
            <w:bookmarkEnd w:id="0"/>
            <w:r w:rsidRPr="009D4845">
              <w:rPr>
                <w:rFonts w:eastAsia="Verdana" w:cs="Verdana"/>
                <w:color w:val="111111"/>
                <w:sz w:val="24"/>
                <w:szCs w:val="24"/>
              </w:rPr>
              <w:t xml:space="preserve"> </w:t>
            </w:r>
            <w:proofErr w:type="spellStart"/>
            <w:r w:rsidRPr="009D4845">
              <w:rPr>
                <w:rFonts w:eastAsia="Verdana" w:cs="Verdana"/>
                <w:color w:val="111111"/>
                <w:sz w:val="24"/>
                <w:szCs w:val="24"/>
              </w:rPr>
              <w:t>Fridsma</w:t>
            </w:r>
            <w:proofErr w:type="spellEnd"/>
            <w:r w:rsidRPr="009D4845">
              <w:rPr>
                <w:rFonts w:eastAsia="Verdana" w:cs="Verdana"/>
                <w:color w:val="111111"/>
                <w:sz w:val="24"/>
                <w:szCs w:val="24"/>
              </w:rPr>
              <w:t xml:space="preserve"> and Brie </w:t>
            </w:r>
            <w:proofErr w:type="spellStart"/>
            <w:r w:rsidRPr="009D4845">
              <w:rPr>
                <w:rFonts w:eastAsia="Verdana" w:cs="Verdana"/>
                <w:color w:val="111111"/>
                <w:sz w:val="24"/>
                <w:szCs w:val="24"/>
              </w:rPr>
              <w:t>Gyncild</w:t>
            </w:r>
            <w:proofErr w:type="spellEnd"/>
          </w:p>
        </w:tc>
      </w:tr>
    </w:tbl>
    <w:p w14:paraId="7C526D2B" w14:textId="77777777" w:rsidR="00CF6CFA" w:rsidRDefault="00CF6CFA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48BC9AF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6921E66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2EA4DDA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5D8757D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5C1FEEC3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50178B13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23F48BF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40D68FFE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25EDD7E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C63D290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6C91A31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2A2ADD2D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4973CFA7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7AF21E5E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5840126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242CD22B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66877A6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766FF03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F5FB1FE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553C3DB5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31819D5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4EA3A205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768B8902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621417D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7E3BF11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725C3D8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ED7190D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5CE8CA8F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69AFAAAF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1333FA81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4C1DF52A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4531EFB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73D84B09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4BC39FE4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2AD9BEFA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7E804BCB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1AE895D2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67C8627E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D776760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38C57B0F" w14:textId="77777777" w:rsidR="00037BB0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B0EB63C" w14:textId="77777777" w:rsidR="00037BB0" w:rsidRPr="009D4845" w:rsidRDefault="00037BB0" w:rsidP="004630C6">
      <w:pPr>
        <w:spacing w:after="0" w:line="240" w:lineRule="exact"/>
        <w:rPr>
          <w:rFonts w:eastAsia="Times New Roman" w:cs="Times New Roman"/>
          <w:sz w:val="24"/>
          <w:szCs w:val="24"/>
        </w:rPr>
      </w:pPr>
    </w:p>
    <w:p w14:paraId="01330E80" w14:textId="77777777" w:rsidR="00CF6CFA" w:rsidRPr="009D4845" w:rsidRDefault="00CF6CFA" w:rsidP="00CF6CFA">
      <w:pPr>
        <w:spacing w:after="1" w:line="140" w:lineRule="exact"/>
        <w:rPr>
          <w:rFonts w:eastAsia="Times New Roman" w:cs="Times New Roman"/>
          <w:sz w:val="24"/>
          <w:szCs w:val="24"/>
        </w:rPr>
      </w:pPr>
    </w:p>
    <w:p w14:paraId="579FBCA1" w14:textId="77777777" w:rsidR="00007307" w:rsidRPr="000725E1" w:rsidRDefault="00007307" w:rsidP="00007307">
      <w:pPr>
        <w:spacing w:after="0" w:line="240" w:lineRule="auto"/>
        <w:ind w:right="-20"/>
        <w:rPr>
          <w:rFonts w:eastAsia="Arial" w:cs="Arial"/>
          <w:b/>
          <w:bCs/>
          <w:color w:val="000000"/>
          <w:sz w:val="36"/>
          <w:szCs w:val="36"/>
        </w:rPr>
      </w:pPr>
      <w:r>
        <w:rPr>
          <w:rFonts w:eastAsia="Arial" w:cs="Arial"/>
          <w:b/>
          <w:bCs/>
          <w:color w:val="000000"/>
          <w:sz w:val="36"/>
          <w:szCs w:val="36"/>
        </w:rPr>
        <w:t xml:space="preserve">TYPOGRAPHY - </w:t>
      </w:r>
      <w:r w:rsidRPr="000725E1">
        <w:rPr>
          <w:rFonts w:eastAsia="Arial" w:cs="Arial"/>
          <w:b/>
          <w:bCs/>
          <w:color w:val="000000"/>
          <w:sz w:val="36"/>
          <w:szCs w:val="36"/>
        </w:rPr>
        <w:t>SAMPLE</w:t>
      </w:r>
      <w:r w:rsidRPr="000725E1">
        <w:rPr>
          <w:rFonts w:eastAsia="Arial" w:cs="Arial"/>
          <w:color w:val="000000"/>
          <w:sz w:val="36"/>
          <w:szCs w:val="36"/>
        </w:rPr>
        <w:t xml:space="preserve"> </w:t>
      </w:r>
      <w:r w:rsidRPr="000725E1">
        <w:rPr>
          <w:rFonts w:eastAsia="Arial" w:cs="Arial"/>
          <w:b/>
          <w:bCs/>
          <w:color w:val="000000"/>
          <w:sz w:val="36"/>
          <w:szCs w:val="36"/>
        </w:rPr>
        <w:t>COURSE</w:t>
      </w:r>
    </w:p>
    <w:p w14:paraId="26144EF2" w14:textId="77777777" w:rsidR="00007307" w:rsidRPr="000725E1" w:rsidRDefault="00007307" w:rsidP="00007307">
      <w:pPr>
        <w:spacing w:after="21" w:line="240" w:lineRule="exact"/>
        <w:rPr>
          <w:rFonts w:eastAsia="Arial" w:cs="Arial"/>
          <w:sz w:val="24"/>
          <w:szCs w:val="24"/>
        </w:rPr>
      </w:pPr>
    </w:p>
    <w:tbl>
      <w:tblPr>
        <w:tblW w:w="0" w:type="auto"/>
        <w:tblInd w:w="17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06"/>
        <w:gridCol w:w="2316"/>
        <w:gridCol w:w="3058"/>
      </w:tblGrid>
      <w:tr w:rsidR="00007307" w:rsidRPr="000725E1" w14:paraId="4E08428F" w14:textId="77777777" w:rsidTr="0010275D">
        <w:trPr>
          <w:cantSplit/>
          <w:trHeight w:hRule="exact" w:val="660"/>
        </w:trPr>
        <w:tc>
          <w:tcPr>
            <w:tcW w:w="380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256750" w14:textId="77777777" w:rsidR="00007307" w:rsidRPr="000725E1" w:rsidRDefault="00007307" w:rsidP="0010275D">
            <w:pPr>
              <w:spacing w:before="88" w:after="0" w:line="236" w:lineRule="auto"/>
              <w:ind w:left="91" w:right="285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Discipline:</w:t>
            </w:r>
            <w:r w:rsidRPr="000725E1">
              <w:rPr>
                <w:rFonts w:eastAsia="Verdana" w:cs="Verdana"/>
                <w:color w:val="000000"/>
                <w:spacing w:val="7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Digital Media G</w:t>
            </w:r>
            <w:r w:rsidRPr="000725E1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aphics 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>(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DMGR)</w:t>
            </w:r>
          </w:p>
        </w:tc>
        <w:tc>
          <w:tcPr>
            <w:tcW w:w="5374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95A41" w14:textId="77777777" w:rsidR="00007307" w:rsidRPr="000725E1" w:rsidRDefault="00007307" w:rsidP="0010275D">
            <w:pPr>
              <w:spacing w:before="88" w:after="0" w:line="240" w:lineRule="auto"/>
              <w:ind w:left="78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Proposed Sub-discipline (if applicable):</w:t>
            </w:r>
          </w:p>
        </w:tc>
      </w:tr>
      <w:tr w:rsidR="00007307" w:rsidRPr="000725E1" w14:paraId="20E87837" w14:textId="77777777" w:rsidTr="0010275D">
        <w:trPr>
          <w:cantSplit/>
          <w:trHeight w:hRule="exact" w:val="665"/>
        </w:trPr>
        <w:tc>
          <w:tcPr>
            <w:tcW w:w="6122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EE44B6" w14:textId="77777777" w:rsidR="00007307" w:rsidRPr="000725E1" w:rsidRDefault="00007307" w:rsidP="0010275D">
            <w:pPr>
              <w:spacing w:before="88" w:after="0" w:line="240" w:lineRule="auto"/>
              <w:ind w:left="91" w:right="-20"/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Gene</w:t>
            </w:r>
            <w:r w:rsidRPr="000725E1">
              <w:rPr>
                <w:rFonts w:eastAsia="Verdana" w:cs="Verdana"/>
                <w:color w:val="000000"/>
                <w:spacing w:val="-3"/>
                <w:sz w:val="24"/>
                <w:szCs w:val="24"/>
              </w:rPr>
              <w:t>r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al Course Title: </w:t>
            </w:r>
            <w:r>
              <w:rPr>
                <w:rFonts w:eastAsia="Verdana" w:cs="Verdana"/>
                <w:b/>
                <w:bCs/>
                <w:color w:val="000000"/>
                <w:sz w:val="24"/>
                <w:szCs w:val="24"/>
              </w:rPr>
              <w:t>Typography</w:t>
            </w:r>
          </w:p>
        </w:tc>
        <w:tc>
          <w:tcPr>
            <w:tcW w:w="305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CECF03" w14:textId="77777777" w:rsidR="00007307" w:rsidRPr="000725E1" w:rsidRDefault="00007307" w:rsidP="0010275D">
            <w:pPr>
              <w:spacing w:before="88" w:after="0" w:line="240" w:lineRule="auto"/>
              <w:ind w:left="82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Min. Units 3</w:t>
            </w:r>
          </w:p>
        </w:tc>
      </w:tr>
      <w:tr w:rsidR="00007307" w:rsidRPr="000725E1" w14:paraId="641F665D" w14:textId="77777777" w:rsidTr="0010275D">
        <w:trPr>
          <w:cantSplit/>
          <w:trHeight w:hRule="exact" w:val="2566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88C75" w14:textId="77777777" w:rsidR="00007307" w:rsidRPr="004673B3" w:rsidRDefault="00007307" w:rsidP="0010275D">
            <w:pPr>
              <w:spacing w:before="93" w:after="0" w:line="240" w:lineRule="auto"/>
              <w:ind w:left="91" w:right="-20"/>
              <w:rPr>
                <w:rFonts w:eastAsia="Verdana" w:cs="Verdana"/>
                <w:b/>
                <w:color w:val="000000"/>
                <w:spacing w:val="-4"/>
                <w:sz w:val="24"/>
                <w:szCs w:val="24"/>
              </w:rPr>
            </w:pPr>
            <w:r w:rsidRPr="004673B3">
              <w:rPr>
                <w:rFonts w:eastAsia="Verdana" w:cs="Verdana"/>
                <w:b/>
                <w:color w:val="000000"/>
                <w:spacing w:val="-4"/>
                <w:sz w:val="24"/>
                <w:szCs w:val="24"/>
              </w:rPr>
              <w:t>GENERAL COURSE DESCRIPTION</w:t>
            </w:r>
          </w:p>
          <w:p w14:paraId="0D111A02" w14:textId="77777777" w:rsidR="00007307" w:rsidRPr="000725E1" w:rsidRDefault="00007307" w:rsidP="0010275D">
            <w:pPr>
              <w:spacing w:after="0" w:line="235" w:lineRule="auto"/>
              <w:ind w:left="86" w:right="86"/>
              <w:rPr>
                <w:rFonts w:eastAsia="Verdana" w:cs="Verdana"/>
                <w:color w:val="000000"/>
                <w:sz w:val="24"/>
                <w:szCs w:val="24"/>
              </w:rPr>
            </w:pP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An introduction to typography for visual communications in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graphic design. The class emphasizes the use of typography in the design process, including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aspects of analytical and creative design through typical media, including: a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brochure, poster, or magazine ad. Students explore the evolution and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classification of letterforms,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the investigation of structure, format, legibility, an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d expression. Exercises include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both hand and digital skills, including hand lettering and experimental type, with an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emphasis on the application of typography.</w:t>
            </w:r>
          </w:p>
        </w:tc>
      </w:tr>
      <w:tr w:rsidR="00007307" w:rsidRPr="000725E1" w14:paraId="63C59694" w14:textId="77777777" w:rsidTr="0010275D">
        <w:trPr>
          <w:cantSplit/>
          <w:trHeight w:hRule="exact" w:val="1351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A6DAFF" w14:textId="77777777" w:rsidR="00007307" w:rsidRPr="004673B3" w:rsidRDefault="00007307" w:rsidP="0010275D">
            <w:pPr>
              <w:spacing w:before="93" w:after="0" w:line="240" w:lineRule="auto"/>
              <w:ind w:left="91" w:right="-20"/>
              <w:rPr>
                <w:rFonts w:eastAsia="Verdana" w:cs="Verdana"/>
                <w:b/>
                <w:color w:val="000000"/>
                <w:spacing w:val="-4"/>
                <w:sz w:val="24"/>
                <w:szCs w:val="24"/>
              </w:rPr>
            </w:pPr>
            <w:r w:rsidRPr="004673B3">
              <w:rPr>
                <w:rFonts w:eastAsia="Verdana" w:cs="Verdana"/>
                <w:b/>
                <w:color w:val="000000"/>
                <w:spacing w:val="-4"/>
                <w:sz w:val="24"/>
                <w:szCs w:val="24"/>
              </w:rPr>
              <w:t>JUSTIFICATION</w:t>
            </w:r>
          </w:p>
          <w:p w14:paraId="532C40FA" w14:textId="77777777" w:rsidR="00007307" w:rsidRPr="000725E1" w:rsidRDefault="00007307" w:rsidP="0010275D">
            <w:pPr>
              <w:spacing w:after="0" w:line="235" w:lineRule="auto"/>
              <w:ind w:left="86" w:right="29"/>
              <w:rPr>
                <w:rFonts w:eastAsia="Verdana" w:cs="Verdana"/>
                <w:color w:val="000000"/>
                <w:sz w:val="24"/>
                <w:szCs w:val="24"/>
              </w:rPr>
            </w:pP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Typography is the foundation to all design in publishing, web, film, advertising,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etc. Those who have a better understanding of what type is, does and can be created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04ED9">
              <w:rPr>
                <w:rFonts w:eastAsia="Verdana" w:cs="Verdana"/>
                <w:color w:val="000000"/>
                <w:sz w:val="24"/>
                <w:szCs w:val="24"/>
              </w:rPr>
              <w:t>are sought after by industry professionals.</w:t>
            </w:r>
          </w:p>
        </w:tc>
      </w:tr>
      <w:tr w:rsidR="00007307" w:rsidRPr="000725E1" w14:paraId="4A9193ED" w14:textId="77777777" w:rsidTr="0010275D">
        <w:trPr>
          <w:cantSplit/>
          <w:trHeight w:hRule="exact" w:val="420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E8ADA" w14:textId="77777777" w:rsidR="00007307" w:rsidRPr="000725E1" w:rsidRDefault="00007307" w:rsidP="0010275D">
            <w:pPr>
              <w:spacing w:before="93" w:after="0" w:line="240" w:lineRule="auto"/>
              <w:ind w:left="91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color w:val="000000"/>
                <w:spacing w:val="-4"/>
                <w:sz w:val="24"/>
                <w:szCs w:val="24"/>
              </w:rPr>
              <w:t>R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equired Pr</w:t>
            </w:r>
            <w:r w:rsidRPr="000725E1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requisites: Digital Imaging</w:t>
            </w:r>
          </w:p>
        </w:tc>
      </w:tr>
      <w:tr w:rsidR="00007307" w:rsidRPr="000725E1" w14:paraId="5A7D1CFE" w14:textId="77777777" w:rsidTr="00007307">
        <w:trPr>
          <w:cantSplit/>
          <w:trHeight w:hRule="exact" w:val="6661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E4D6EB" w14:textId="77777777" w:rsidR="00007307" w:rsidRPr="009932B5" w:rsidRDefault="00007307" w:rsidP="0010275D">
            <w:pPr>
              <w:spacing w:before="73" w:after="0" w:line="240" w:lineRule="auto"/>
              <w:ind w:left="91" w:right="-20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4673B3">
              <w:rPr>
                <w:rFonts w:eastAsia="Verdana" w:cs="Verdana"/>
                <w:b/>
                <w:color w:val="000000"/>
                <w:sz w:val="24"/>
                <w:szCs w:val="24"/>
              </w:rPr>
              <w:t>COURSE CONTENT</w:t>
            </w:r>
          </w:p>
          <w:p w14:paraId="5F15DDD2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History, Contemporary Trends, Language, Aesthetics and Emerging Media as they Relate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t</w:t>
            </w: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o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Typography</w:t>
            </w:r>
          </w:p>
          <w:p w14:paraId="64EBA312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Anatomy of Letter Forms</w:t>
            </w:r>
          </w:p>
          <w:p w14:paraId="3EDBC4F4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Terminology including the internal grid structure, measurements and specifying typesetting</w:t>
            </w:r>
          </w:p>
          <w:p w14:paraId="101F8F33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 xml:space="preserve">• Origins of typographic letter forms and the five classic </w:t>
            </w:r>
            <w:r>
              <w:rPr>
                <w:rFonts w:eastAsia="Verdana" w:cs="Verdana"/>
                <w:color w:val="000000"/>
                <w:sz w:val="24"/>
                <w:szCs w:val="24"/>
              </w:rPr>
              <w:t xml:space="preserve">typefaces classifications, </w:t>
            </w: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type families, and identification</w:t>
            </w:r>
          </w:p>
          <w:p w14:paraId="25C540BD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Fonts and Families</w:t>
            </w:r>
          </w:p>
          <w:p w14:paraId="1B5168C1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Type Measurements: Points and Picas</w:t>
            </w:r>
          </w:p>
          <w:p w14:paraId="1D2C82A4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Type Layout and Formatting</w:t>
            </w:r>
          </w:p>
          <w:p w14:paraId="4F9C8ED7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Creating visual hierarchy and emphasis, grids</w:t>
            </w:r>
          </w:p>
          <w:p w14:paraId="4420AFF6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Selecting and Mixing Typefaces</w:t>
            </w:r>
          </w:p>
          <w:p w14:paraId="350B52C0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Targeting particular audiences.</w:t>
            </w:r>
          </w:p>
          <w:p w14:paraId="0E725630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Hand Lettering and Typeface Creation</w:t>
            </w:r>
          </w:p>
          <w:p w14:paraId="53611906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Verdana" w:cs="Verdana"/>
                <w:color w:val="000000"/>
                <w:sz w:val="24"/>
                <w:szCs w:val="24"/>
              </w:rPr>
            </w:pPr>
            <w:r w:rsidRPr="00C4667C">
              <w:rPr>
                <w:rFonts w:eastAsia="Verdana" w:cs="Verdana"/>
                <w:color w:val="000000"/>
                <w:sz w:val="24"/>
                <w:szCs w:val="24"/>
              </w:rPr>
              <w:t>• Typographic Details</w:t>
            </w:r>
          </w:p>
          <w:p w14:paraId="4F09CDC0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>
              <w:rPr>
                <w:rFonts w:ascii="Verdana" w:hAnsi="Verdana" w:cs="Verdana"/>
                <w:color w:val="242526"/>
                <w:sz w:val="20"/>
                <w:szCs w:val="20"/>
              </w:rPr>
              <w:t>• Pre-Press and Preparing Files for Print</w:t>
            </w:r>
          </w:p>
          <w:p w14:paraId="46271F08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>
              <w:rPr>
                <w:rFonts w:ascii="Verdana" w:hAnsi="Verdana" w:cs="Verdana"/>
                <w:color w:val="242526"/>
                <w:sz w:val="20"/>
                <w:szCs w:val="20"/>
              </w:rPr>
              <w:t>• Creating Professional Quality Designs from Concept to Completion, avoiding</w:t>
            </w:r>
          </w:p>
          <w:p w14:paraId="65DE5F67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>
              <w:rPr>
                <w:rFonts w:ascii="Verdana" w:hAnsi="Verdana" w:cs="Verdana"/>
                <w:color w:val="242526"/>
                <w:sz w:val="20"/>
                <w:szCs w:val="20"/>
              </w:rPr>
              <w:t>Amateur Pitfalls</w:t>
            </w:r>
          </w:p>
          <w:p w14:paraId="1EFEE908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>
              <w:rPr>
                <w:rFonts w:ascii="Verdana" w:hAnsi="Verdana" w:cs="Verdana"/>
                <w:color w:val="242526"/>
                <w:sz w:val="20"/>
                <w:szCs w:val="20"/>
              </w:rPr>
              <w:t>• Trends in Type</w:t>
            </w:r>
          </w:p>
          <w:p w14:paraId="343E9FFD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>
              <w:rPr>
                <w:rFonts w:ascii="Verdana" w:hAnsi="Verdana" w:cs="Verdana"/>
                <w:color w:val="242526"/>
                <w:sz w:val="20"/>
                <w:szCs w:val="20"/>
              </w:rPr>
              <w:t>• Type Options for Web Design</w:t>
            </w:r>
          </w:p>
          <w:p w14:paraId="618C7CB5" w14:textId="77777777" w:rsidR="006916F2" w:rsidRDefault="00007307" w:rsidP="006916F2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>
              <w:rPr>
                <w:rFonts w:ascii="Verdana" w:hAnsi="Verdana" w:cs="Verdana"/>
                <w:color w:val="242526"/>
                <w:sz w:val="20"/>
                <w:szCs w:val="20"/>
              </w:rPr>
              <w:t>• Type across Software Platforms</w:t>
            </w:r>
          </w:p>
          <w:p w14:paraId="659916C0" w14:textId="77777777" w:rsidR="00007307" w:rsidRPr="00C4667C" w:rsidRDefault="00007307" w:rsidP="006916F2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 w:rsidRPr="00C4667C">
              <w:rPr>
                <w:rFonts w:ascii="Verdana" w:hAnsi="Verdana" w:cs="Verdana"/>
                <w:color w:val="242526"/>
                <w:sz w:val="20"/>
                <w:szCs w:val="20"/>
              </w:rPr>
              <w:t>• Group and Individual Critiques of Typographic Design utilizing relevant Terminology and</w:t>
            </w:r>
          </w:p>
          <w:p w14:paraId="3D0AAC47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  <w:r w:rsidRPr="00C4667C">
              <w:rPr>
                <w:rFonts w:ascii="Verdana" w:hAnsi="Verdana" w:cs="Verdana"/>
                <w:color w:val="242526"/>
                <w:sz w:val="20"/>
                <w:szCs w:val="20"/>
              </w:rPr>
              <w:t>Concepts</w:t>
            </w:r>
          </w:p>
          <w:p w14:paraId="5D7FE22E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0E14D601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5062AF4A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74EB9C4C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0DD7F777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313D3A6B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14F6D877" w14:textId="77777777" w:rsidR="00007307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  <w:p w14:paraId="5CDB0C8B" w14:textId="77777777" w:rsidR="00007307" w:rsidRPr="00C4667C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color w:val="242526"/>
                <w:sz w:val="20"/>
                <w:szCs w:val="20"/>
              </w:rPr>
            </w:pPr>
          </w:p>
        </w:tc>
      </w:tr>
      <w:tr w:rsidR="00007307" w:rsidRPr="000725E1" w14:paraId="68BDBCA3" w14:textId="77777777" w:rsidTr="0010275D">
        <w:trPr>
          <w:cantSplit/>
          <w:trHeight w:hRule="exact" w:val="3961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E16B7" w14:textId="77777777" w:rsidR="00007307" w:rsidRDefault="00007307" w:rsidP="0010275D">
            <w:pPr>
              <w:spacing w:before="83" w:after="0" w:line="236" w:lineRule="auto"/>
              <w:ind w:left="91" w:right="336"/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</w:pPr>
            <w:r w:rsidRPr="004673B3">
              <w:rPr>
                <w:rFonts w:eastAsia="Verdana" w:cs="Verdana"/>
                <w:b/>
                <w:color w:val="000000"/>
                <w:sz w:val="24"/>
                <w:szCs w:val="24"/>
              </w:rPr>
              <w:t>COURSE OBJECTIVES</w:t>
            </w:r>
            <w:r w:rsidRPr="000725E1">
              <w:rPr>
                <w:rFonts w:eastAsia="Verdana" w:cs="Verdana"/>
                <w:color w:val="000000"/>
                <w:spacing w:val="70"/>
                <w:sz w:val="24"/>
                <w:szCs w:val="24"/>
              </w:rPr>
              <w:t xml:space="preserve"> </w:t>
            </w:r>
          </w:p>
          <w:p w14:paraId="594A272C" w14:textId="77777777" w:rsidR="00007307" w:rsidRDefault="00007307" w:rsidP="0010275D">
            <w:pPr>
              <w:spacing w:before="83" w:after="0" w:line="236" w:lineRule="auto"/>
              <w:ind w:left="91" w:right="336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t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h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conclusion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of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his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course,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h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student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should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b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abl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i/>
                <w:iCs/>
                <w:color w:val="000000"/>
                <w:sz w:val="24"/>
                <w:szCs w:val="24"/>
              </w:rPr>
              <w:t>to: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 </w:t>
            </w:r>
          </w:p>
          <w:p w14:paraId="0CCDA1C6" w14:textId="77777777" w:rsidR="00007307" w:rsidRPr="00DC054E" w:rsidRDefault="00007307" w:rsidP="0010275D">
            <w:pPr>
              <w:pStyle w:val="ListParagraph"/>
              <w:numPr>
                <w:ilvl w:val="0"/>
                <w:numId w:val="1"/>
              </w:numPr>
              <w:spacing w:before="83" w:after="0" w:line="236" w:lineRule="auto"/>
              <w:ind w:right="336"/>
              <w:rPr>
                <w:rFonts w:eastAsia="Verdana" w:cs="Verdana"/>
                <w:color w:val="2D2829"/>
                <w:sz w:val="24"/>
                <w:szCs w:val="24"/>
              </w:rPr>
            </w:pP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Create original typographic design projects, synthesizing the parameters of the assignment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within a specific deadline.</w:t>
            </w:r>
          </w:p>
          <w:p w14:paraId="47C3D3CA" w14:textId="77777777" w:rsidR="00007307" w:rsidRPr="00DC054E" w:rsidRDefault="00007307" w:rsidP="0010275D">
            <w:pPr>
              <w:pStyle w:val="ListParagraph"/>
              <w:numPr>
                <w:ilvl w:val="0"/>
                <w:numId w:val="1"/>
              </w:numPr>
              <w:spacing w:before="83" w:after="0" w:line="236" w:lineRule="auto"/>
              <w:ind w:right="336"/>
              <w:rPr>
                <w:rFonts w:eastAsia="Verdana" w:cs="Verdana"/>
                <w:color w:val="2D2829"/>
                <w:sz w:val="24"/>
                <w:szCs w:val="24"/>
              </w:rPr>
            </w:pP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Evaluate and defend their projects and typographic choices, and compare them to their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peers during the critique process using critical thinking skills.</w:t>
            </w:r>
          </w:p>
          <w:p w14:paraId="3EA0C253" w14:textId="77777777" w:rsidR="00007307" w:rsidRPr="00DC054E" w:rsidRDefault="00007307" w:rsidP="0010275D">
            <w:pPr>
              <w:spacing w:before="83" w:after="0" w:line="236" w:lineRule="auto"/>
              <w:ind w:left="91" w:right="336"/>
              <w:rPr>
                <w:rFonts w:eastAsia="Verdana" w:cs="Verdana"/>
                <w:color w:val="2D2829"/>
                <w:sz w:val="24"/>
                <w:szCs w:val="24"/>
              </w:rPr>
            </w:pP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3.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 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Utilize typographic terminology and measurements.</w:t>
            </w:r>
          </w:p>
          <w:p w14:paraId="384BD11B" w14:textId="77777777" w:rsidR="00007307" w:rsidRDefault="00007307" w:rsidP="0010275D">
            <w:pPr>
              <w:spacing w:before="83" w:after="0" w:line="236" w:lineRule="auto"/>
              <w:ind w:left="91" w:right="336"/>
              <w:rPr>
                <w:rFonts w:eastAsia="Verdana" w:cs="Verdana"/>
                <w:color w:val="2D2829"/>
                <w:sz w:val="24"/>
                <w:szCs w:val="24"/>
              </w:rPr>
            </w:pP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4.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 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Design typographic layouts, synthesize their knowledge of other software, and build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         </w:t>
            </w:r>
          </w:p>
          <w:p w14:paraId="4FA1C250" w14:textId="77777777" w:rsidR="00007307" w:rsidRPr="00DC054E" w:rsidRDefault="00007307" w:rsidP="0010275D">
            <w:pPr>
              <w:spacing w:before="83" w:after="0" w:line="236" w:lineRule="auto"/>
              <w:ind w:left="91" w:right="336"/>
              <w:rPr>
                <w:rFonts w:eastAsia="Verdana" w:cs="Verdana"/>
                <w:color w:val="2D2829"/>
                <w:sz w:val="24"/>
                <w:szCs w:val="24"/>
              </w:rPr>
            </w:pP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    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upon their knowledge of design principles and elements.</w:t>
            </w:r>
          </w:p>
          <w:p w14:paraId="0BA8582C" w14:textId="77777777" w:rsidR="00007307" w:rsidRPr="00DC054E" w:rsidRDefault="00007307" w:rsidP="0010275D">
            <w:pPr>
              <w:spacing w:before="83" w:after="0" w:line="236" w:lineRule="auto"/>
              <w:ind w:left="91" w:right="336"/>
              <w:rPr>
                <w:rFonts w:eastAsia="Verdana" w:cs="Verdana"/>
                <w:color w:val="2D2829"/>
                <w:sz w:val="24"/>
                <w:szCs w:val="24"/>
              </w:rPr>
            </w:pP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5.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  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Analyze five classic typeface families.</w:t>
            </w:r>
          </w:p>
          <w:p w14:paraId="544B530B" w14:textId="77777777" w:rsidR="00007307" w:rsidRPr="000725E1" w:rsidRDefault="00007307" w:rsidP="0010275D">
            <w:pPr>
              <w:spacing w:after="0" w:line="236" w:lineRule="auto"/>
              <w:ind w:left="91" w:right="-20"/>
              <w:rPr>
                <w:rFonts w:eastAsia="Verdana" w:cs="Verdana"/>
                <w:color w:val="2D2829"/>
                <w:sz w:val="24"/>
                <w:szCs w:val="24"/>
              </w:rPr>
            </w:pP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6.</w:t>
            </w:r>
            <w:r>
              <w:rPr>
                <w:rFonts w:eastAsia="Verdana" w:cs="Verdana"/>
                <w:color w:val="2D2829"/>
                <w:sz w:val="24"/>
                <w:szCs w:val="24"/>
              </w:rPr>
              <w:t xml:space="preserve">    </w:t>
            </w:r>
            <w:r w:rsidRPr="00DC054E">
              <w:rPr>
                <w:rFonts w:eastAsia="Verdana" w:cs="Verdana"/>
                <w:color w:val="2D2829"/>
                <w:sz w:val="24"/>
                <w:szCs w:val="24"/>
              </w:rPr>
              <w:t>Create a portfolio of finished typographic projects.</w:t>
            </w:r>
          </w:p>
        </w:tc>
      </w:tr>
      <w:tr w:rsidR="00007307" w:rsidRPr="000725E1" w14:paraId="1BAAA018" w14:textId="77777777" w:rsidTr="0010275D">
        <w:trPr>
          <w:cantSplit/>
          <w:trHeight w:hRule="exact" w:val="1711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AABC8" w14:textId="77777777" w:rsidR="00007307" w:rsidRPr="004673B3" w:rsidRDefault="00007307" w:rsidP="0010275D">
            <w:pPr>
              <w:spacing w:before="93" w:after="0" w:line="233" w:lineRule="auto"/>
              <w:ind w:left="91" w:right="6274"/>
              <w:rPr>
                <w:rFonts w:eastAsia="Verdana" w:cs="Verdana"/>
                <w:b/>
                <w:color w:val="000000"/>
                <w:sz w:val="24"/>
                <w:szCs w:val="24"/>
              </w:rPr>
            </w:pPr>
            <w:r w:rsidRPr="004673B3">
              <w:rPr>
                <w:rFonts w:eastAsia="Verdana" w:cs="Verdana"/>
                <w:b/>
                <w:color w:val="000000"/>
                <w:sz w:val="24"/>
                <w:szCs w:val="24"/>
              </w:rPr>
              <w:t>METHODS OF EVALUATION</w:t>
            </w:r>
          </w:p>
          <w:p w14:paraId="189CE715" w14:textId="77777777" w:rsidR="00007307" w:rsidRPr="000725E1" w:rsidRDefault="00007307" w:rsidP="0010275D">
            <w:pPr>
              <w:spacing w:before="93" w:after="0" w:line="233" w:lineRule="auto"/>
              <w:ind w:left="91" w:right="6274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pacing w:val="-5"/>
                <w:sz w:val="24"/>
                <w:szCs w:val="24"/>
              </w:rPr>
              <w:t>W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ritten Assignments</w:t>
            </w:r>
          </w:p>
          <w:p w14:paraId="5659D8C9" w14:textId="77777777" w:rsidR="00007307" w:rsidRPr="000725E1" w:rsidRDefault="00007307" w:rsidP="0010275D">
            <w:pPr>
              <w:spacing w:after="0" w:line="229" w:lineRule="auto"/>
              <w:ind w:left="91" w:right="-20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Projects (solo/group)</w:t>
            </w:r>
          </w:p>
          <w:p w14:paraId="4FDE6DC9" w14:textId="77777777" w:rsidR="00007307" w:rsidRDefault="00007307" w:rsidP="0010275D">
            <w:pPr>
              <w:spacing w:after="0" w:line="231" w:lineRule="auto"/>
              <w:ind w:left="91" w:right="6292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Problem Solving E</w:t>
            </w:r>
            <w:r w:rsidRPr="000725E1">
              <w:rPr>
                <w:rFonts w:eastAsia="Verdana" w:cs="Verdana"/>
                <w:color w:val="000000"/>
                <w:spacing w:val="-1"/>
                <w:sz w:val="24"/>
                <w:szCs w:val="24"/>
              </w:rPr>
              <w:t>xe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 xml:space="preserve">rcises </w:t>
            </w:r>
          </w:p>
          <w:p w14:paraId="23269EE6" w14:textId="77777777" w:rsidR="00007307" w:rsidRPr="000725E1" w:rsidRDefault="00007307" w:rsidP="0010275D">
            <w:pPr>
              <w:spacing w:after="0" w:line="231" w:lineRule="auto"/>
              <w:ind w:left="91" w:right="6292"/>
              <w:rPr>
                <w:rFonts w:eastAsia="Verdana" w:cs="Verdana"/>
                <w:color w:val="000000"/>
                <w:sz w:val="24"/>
                <w:szCs w:val="24"/>
              </w:rPr>
            </w:pPr>
            <w:r w:rsidRPr="000725E1">
              <w:rPr>
                <w:rFonts w:eastAsia="Arial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0725E1">
              <w:rPr>
                <w:rFonts w:eastAsia="Arial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0725E1">
              <w:rPr>
                <w:rFonts w:eastAsia="Verdana" w:cs="Verdana"/>
                <w:color w:val="000000"/>
                <w:sz w:val="24"/>
                <w:szCs w:val="24"/>
              </w:rPr>
              <w:t>Quizzes/Exams</w:t>
            </w:r>
          </w:p>
        </w:tc>
      </w:tr>
      <w:tr w:rsidR="00007307" w:rsidRPr="000725E1" w14:paraId="69DB53DB" w14:textId="77777777" w:rsidTr="004630C6">
        <w:trPr>
          <w:cantSplit/>
          <w:trHeight w:hRule="exact" w:val="3601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CC7795" w14:textId="77777777" w:rsidR="00007307" w:rsidRDefault="00007307" w:rsidP="0010275D">
            <w:pPr>
              <w:spacing w:before="83" w:after="0" w:line="240" w:lineRule="auto"/>
              <w:ind w:left="91" w:right="-20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  <w:r w:rsidRPr="004673B3"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TEXTBOOKS</w:t>
            </w:r>
          </w:p>
          <w:p w14:paraId="6E14782D" w14:textId="77777777" w:rsidR="004630C6" w:rsidRPr="004673B3" w:rsidRDefault="004630C6" w:rsidP="0010275D">
            <w:pPr>
              <w:spacing w:before="83" w:after="0" w:line="240" w:lineRule="auto"/>
              <w:ind w:left="91" w:right="-20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</w:p>
          <w:p w14:paraId="225349AA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DA772E">
              <w:rPr>
                <w:rFonts w:cs="Verdana"/>
                <w:color w:val="000000"/>
                <w:sz w:val="24"/>
                <w:szCs w:val="24"/>
              </w:rPr>
              <w:t>OER Materials</w:t>
            </w:r>
          </w:p>
          <w:p w14:paraId="703DC736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b/>
                <w:color w:val="000000"/>
                <w:sz w:val="24"/>
                <w:szCs w:val="24"/>
              </w:rPr>
            </w:pPr>
            <w:r w:rsidRPr="00DA772E">
              <w:rPr>
                <w:rFonts w:cs="Verdana"/>
                <w:b/>
                <w:color w:val="000000"/>
                <w:sz w:val="24"/>
                <w:szCs w:val="24"/>
              </w:rPr>
              <w:t xml:space="preserve">-OR – </w:t>
            </w:r>
          </w:p>
          <w:p w14:paraId="0D105543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-Italic"/>
                <w:i/>
                <w:iCs/>
                <w:color w:val="000000"/>
                <w:sz w:val="24"/>
                <w:szCs w:val="24"/>
              </w:rPr>
            </w:pPr>
            <w:r>
              <w:rPr>
                <w:rFonts w:cs="Verdana-Italic"/>
                <w:i/>
                <w:iCs/>
                <w:color w:val="000000"/>
                <w:sz w:val="24"/>
                <w:szCs w:val="24"/>
              </w:rPr>
              <w:t xml:space="preserve">The </w:t>
            </w:r>
            <w:r w:rsidRPr="00DA772E">
              <w:rPr>
                <w:rFonts w:cs="Verdana-Italic"/>
                <w:i/>
                <w:iCs/>
                <w:color w:val="000000"/>
                <w:sz w:val="24"/>
                <w:szCs w:val="24"/>
              </w:rPr>
              <w:t>Elements of Typographic Style</w:t>
            </w:r>
          </w:p>
          <w:p w14:paraId="46A39B85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DA772E">
              <w:rPr>
                <w:rFonts w:cs="Verdana"/>
                <w:color w:val="000000"/>
                <w:sz w:val="24"/>
                <w:szCs w:val="24"/>
              </w:rPr>
              <w:t xml:space="preserve">by Robert </w:t>
            </w:r>
            <w:proofErr w:type="spellStart"/>
            <w:r w:rsidRPr="00DA772E">
              <w:rPr>
                <w:rFonts w:cs="Verdana"/>
                <w:color w:val="000000"/>
                <w:sz w:val="24"/>
                <w:szCs w:val="24"/>
              </w:rPr>
              <w:t>Bringhurst</w:t>
            </w:r>
            <w:proofErr w:type="spellEnd"/>
          </w:p>
          <w:p w14:paraId="0D920F4B" w14:textId="4E71CFB9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DA772E">
              <w:rPr>
                <w:rFonts w:cs="Verdana"/>
                <w:color w:val="000000"/>
                <w:sz w:val="24"/>
                <w:szCs w:val="24"/>
              </w:rPr>
              <w:t xml:space="preserve">Hartley and Marks Publishers </w:t>
            </w:r>
          </w:p>
          <w:p w14:paraId="376158C8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Helvetica"/>
                <w:b/>
                <w:color w:val="000000"/>
                <w:sz w:val="24"/>
                <w:szCs w:val="24"/>
              </w:rPr>
            </w:pPr>
            <w:r w:rsidRPr="00DA772E">
              <w:rPr>
                <w:rFonts w:cs="Helvetica"/>
                <w:b/>
                <w:color w:val="000000"/>
                <w:sz w:val="24"/>
                <w:szCs w:val="24"/>
              </w:rPr>
              <w:t>-OR-</w:t>
            </w:r>
          </w:p>
          <w:p w14:paraId="2C97D4C3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-Italic"/>
                <w:i/>
                <w:iCs/>
                <w:color w:val="242526"/>
                <w:sz w:val="24"/>
                <w:szCs w:val="24"/>
              </w:rPr>
            </w:pPr>
            <w:r>
              <w:rPr>
                <w:rFonts w:cs="Verdana-Italic"/>
                <w:i/>
                <w:iCs/>
                <w:color w:val="242526"/>
                <w:sz w:val="24"/>
                <w:szCs w:val="24"/>
              </w:rPr>
              <w:t xml:space="preserve">Thinking </w:t>
            </w:r>
            <w:r w:rsidRPr="00DA772E">
              <w:rPr>
                <w:rFonts w:cs="Verdana-Italic"/>
                <w:i/>
                <w:iCs/>
                <w:color w:val="242526"/>
                <w:sz w:val="24"/>
                <w:szCs w:val="24"/>
              </w:rPr>
              <w:t>with Type</w:t>
            </w:r>
          </w:p>
          <w:p w14:paraId="57CA0A17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242526"/>
                <w:sz w:val="24"/>
                <w:szCs w:val="24"/>
              </w:rPr>
            </w:pPr>
            <w:r w:rsidRPr="00DA772E">
              <w:rPr>
                <w:rFonts w:cs="Verdana"/>
                <w:color w:val="242526"/>
                <w:sz w:val="24"/>
                <w:szCs w:val="24"/>
              </w:rPr>
              <w:t>by Ellen Lupton</w:t>
            </w:r>
          </w:p>
          <w:p w14:paraId="7CF1F89B" w14:textId="7F3AC152" w:rsidR="00007307" w:rsidRPr="00DA772E" w:rsidRDefault="00007307" w:rsidP="00037BB0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242526"/>
                <w:sz w:val="24"/>
                <w:szCs w:val="24"/>
              </w:rPr>
            </w:pPr>
            <w:r w:rsidRPr="00DA772E">
              <w:rPr>
                <w:rFonts w:cs="Verdana"/>
                <w:color w:val="242526"/>
                <w:sz w:val="24"/>
                <w:szCs w:val="24"/>
              </w:rPr>
              <w:t xml:space="preserve">Princeton Architectural Press </w:t>
            </w:r>
          </w:p>
        </w:tc>
      </w:tr>
      <w:tr w:rsidR="00007307" w:rsidRPr="000725E1" w14:paraId="3EA65EA2" w14:textId="77777777" w:rsidTr="0010275D">
        <w:trPr>
          <w:cantSplit/>
          <w:trHeight w:hRule="exact" w:val="631"/>
        </w:trPr>
        <w:tc>
          <w:tcPr>
            <w:tcW w:w="9180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2CFB03" w14:textId="77777777" w:rsidR="00007307" w:rsidRPr="00DA772E" w:rsidRDefault="00007307" w:rsidP="0010275D">
            <w:pPr>
              <w:autoSpaceDE w:val="0"/>
              <w:autoSpaceDN w:val="0"/>
              <w:adjustRightInd w:val="0"/>
              <w:spacing w:after="0" w:line="240" w:lineRule="auto"/>
              <w:rPr>
                <w:rFonts w:cs="Verdana"/>
                <w:color w:val="000000"/>
                <w:sz w:val="24"/>
                <w:szCs w:val="24"/>
              </w:rPr>
            </w:pPr>
            <w:r w:rsidRPr="00DA772E">
              <w:rPr>
                <w:rFonts w:cs="Verdana"/>
                <w:color w:val="000000"/>
                <w:sz w:val="24"/>
                <w:szCs w:val="24"/>
              </w:rPr>
              <w:t>FDRG Lead Signature: M. Abril</w:t>
            </w:r>
            <w:r>
              <w:rPr>
                <w:rFonts w:cs="Verdana"/>
                <w:color w:val="000000"/>
                <w:sz w:val="24"/>
                <w:szCs w:val="24"/>
              </w:rPr>
              <w:t xml:space="preserve">                                                            </w:t>
            </w:r>
            <w:r w:rsidRPr="00DA772E">
              <w:rPr>
                <w:rFonts w:cs="Verdana"/>
                <w:color w:val="000000"/>
                <w:sz w:val="24"/>
                <w:szCs w:val="24"/>
              </w:rPr>
              <w:t>Date: 07/15/2019</w:t>
            </w:r>
          </w:p>
        </w:tc>
      </w:tr>
    </w:tbl>
    <w:p w14:paraId="0F893DB4" w14:textId="77777777" w:rsidR="00007307" w:rsidRDefault="00007307"/>
    <w:sectPr w:rsidR="00007307">
      <w:type w:val="continuous"/>
      <w:pgSz w:w="12240" w:h="15840"/>
      <w:pgMar w:top="1134" w:right="850" w:bottom="1134" w:left="1102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FC5002"/>
    <w:multiLevelType w:val="hybridMultilevel"/>
    <w:tmpl w:val="EC144F28"/>
    <w:lvl w:ilvl="0" w:tplc="6590BC9A">
      <w:start w:val="1"/>
      <w:numFmt w:val="decimal"/>
      <w:lvlText w:val="%1."/>
      <w:lvlJc w:val="left"/>
      <w:pPr>
        <w:ind w:left="4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1" w:hanging="360"/>
      </w:pPr>
    </w:lvl>
    <w:lvl w:ilvl="2" w:tplc="0409001B" w:tentative="1">
      <w:start w:val="1"/>
      <w:numFmt w:val="lowerRoman"/>
      <w:lvlText w:val="%3."/>
      <w:lvlJc w:val="right"/>
      <w:pPr>
        <w:ind w:left="1891" w:hanging="180"/>
      </w:pPr>
    </w:lvl>
    <w:lvl w:ilvl="3" w:tplc="0409000F" w:tentative="1">
      <w:start w:val="1"/>
      <w:numFmt w:val="decimal"/>
      <w:lvlText w:val="%4."/>
      <w:lvlJc w:val="left"/>
      <w:pPr>
        <w:ind w:left="2611" w:hanging="360"/>
      </w:pPr>
    </w:lvl>
    <w:lvl w:ilvl="4" w:tplc="04090019" w:tentative="1">
      <w:start w:val="1"/>
      <w:numFmt w:val="lowerLetter"/>
      <w:lvlText w:val="%5."/>
      <w:lvlJc w:val="left"/>
      <w:pPr>
        <w:ind w:left="3331" w:hanging="360"/>
      </w:pPr>
    </w:lvl>
    <w:lvl w:ilvl="5" w:tplc="0409001B" w:tentative="1">
      <w:start w:val="1"/>
      <w:numFmt w:val="lowerRoman"/>
      <w:lvlText w:val="%6."/>
      <w:lvlJc w:val="right"/>
      <w:pPr>
        <w:ind w:left="4051" w:hanging="180"/>
      </w:pPr>
    </w:lvl>
    <w:lvl w:ilvl="6" w:tplc="0409000F" w:tentative="1">
      <w:start w:val="1"/>
      <w:numFmt w:val="decimal"/>
      <w:lvlText w:val="%7."/>
      <w:lvlJc w:val="left"/>
      <w:pPr>
        <w:ind w:left="4771" w:hanging="360"/>
      </w:pPr>
    </w:lvl>
    <w:lvl w:ilvl="7" w:tplc="04090019" w:tentative="1">
      <w:start w:val="1"/>
      <w:numFmt w:val="lowerLetter"/>
      <w:lvlText w:val="%8."/>
      <w:lvlJc w:val="left"/>
      <w:pPr>
        <w:ind w:left="5491" w:hanging="360"/>
      </w:pPr>
    </w:lvl>
    <w:lvl w:ilvl="8" w:tplc="0409001B" w:tentative="1">
      <w:start w:val="1"/>
      <w:numFmt w:val="lowerRoman"/>
      <w:lvlText w:val="%9."/>
      <w:lvlJc w:val="right"/>
      <w:pPr>
        <w:ind w:left="621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TSwNDM1sTQ1NDNQ0lEKTi0uzszPAykwrAUAKBBiEywAAAA="/>
  </w:docVars>
  <w:rsids>
    <w:rsidRoot w:val="00921D03"/>
    <w:rsid w:val="00007307"/>
    <w:rsid w:val="00037BB0"/>
    <w:rsid w:val="000B0C85"/>
    <w:rsid w:val="0015366D"/>
    <w:rsid w:val="001B0F23"/>
    <w:rsid w:val="003E7500"/>
    <w:rsid w:val="004630C6"/>
    <w:rsid w:val="004B02FA"/>
    <w:rsid w:val="006916F2"/>
    <w:rsid w:val="006E34CE"/>
    <w:rsid w:val="006E7ECB"/>
    <w:rsid w:val="007D5570"/>
    <w:rsid w:val="008447BF"/>
    <w:rsid w:val="00921D03"/>
    <w:rsid w:val="00973766"/>
    <w:rsid w:val="009E1F7C"/>
    <w:rsid w:val="00A30D6C"/>
    <w:rsid w:val="00A87B29"/>
    <w:rsid w:val="00B86DBF"/>
    <w:rsid w:val="00BC74D8"/>
    <w:rsid w:val="00C862EC"/>
    <w:rsid w:val="00CF6CFA"/>
    <w:rsid w:val="00D637A1"/>
    <w:rsid w:val="00D67FFC"/>
    <w:rsid w:val="00D9275F"/>
    <w:rsid w:val="00E6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B17F7"/>
  <w15:docId w15:val="{AB538661-1F6B-4B6D-847E-D67967D0E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7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eachpit.com/authors/bio/d0289650-7c59-4058-9426-ffd6d68e3565" TargetMode="External"/><Relationship Id="rId5" Type="http://schemas.openxmlformats.org/officeDocument/2006/relationships/hyperlink" Target="http://www.peachpit.com/authors/bio/9b3da64f-2639-4c19-a950-5c9214d389e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40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Trader</dc:creator>
  <cp:lastModifiedBy>Megan Trader</cp:lastModifiedBy>
  <cp:revision>4</cp:revision>
  <dcterms:created xsi:type="dcterms:W3CDTF">2019-11-20T18:45:00Z</dcterms:created>
  <dcterms:modified xsi:type="dcterms:W3CDTF">2019-12-05T18:51:00Z</dcterms:modified>
</cp:coreProperties>
</file>